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547717464"/>
        <w:docPartObj>
          <w:docPartGallery w:val="Cover Pages"/>
          <w:docPartUnique/>
        </w:docPartObj>
      </w:sdtPr>
      <w:sdtEndPr/>
      <w:sdtContent>
        <w:p w14:paraId="768C1AAB" w14:textId="3991EC3A" w:rsidR="00CF30F1" w:rsidRDefault="00CF30F1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C5FC658" wp14:editId="4148E740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48"/>
                                  <w:gridCol w:w="5444"/>
                                </w:tblGrid>
                                <w:tr w:rsidR="00CF30F1" w14:paraId="24D1A8F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052C639C" w14:textId="77777777" w:rsidR="00CF30F1" w:rsidRDefault="00CF30F1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F3E54F6" wp14:editId="254E513D">
                                            <wp:extent cx="3065006" cy="3831336"/>
                                            <wp:effectExtent l="0" t="0" r="2540" b="0"/>
                                            <wp:docPr id="139" name="Picture 139" descr="A picture of a winding road and trees" title="Roa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tree crop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065006" cy="383133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12F5F98B" w14:textId="16B4A7ED" w:rsidR="00CF30F1" w:rsidRDefault="00CF30F1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Journal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017300DF" w14:textId="7DCF59CA" w:rsidR="00CF30F1" w:rsidRDefault="00CF30F1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WEB601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F52768" w14:textId="7F2A63F3" w:rsidR="00CF30F1" w:rsidRDefault="00CF30F1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0BCA0A83" w14:textId="740638BF" w:rsidR="00CF30F1" w:rsidRDefault="00CF30F1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j Fry</w:t>
                                          </w:r>
                                        </w:p>
                                      </w:sdtContent>
                                    </w:sdt>
                                    <w:p w14:paraId="61020048" w14:textId="1EC2D16E" w:rsidR="00CF30F1" w:rsidRDefault="00580851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showingPlcHdr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CF30F1">
                                            <w:rPr>
                                              <w:color w:val="44546A" w:themeColor="text2"/>
                                            </w:rPr>
                                            <w:t xml:space="preserve">     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1A4AF6C7" w14:textId="77777777" w:rsidR="00CF30F1" w:rsidRDefault="00CF30F1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C5FC65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48"/>
                            <w:gridCol w:w="5444"/>
                          </w:tblGrid>
                          <w:tr w:rsidR="00CF30F1" w14:paraId="24D1A8F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052C639C" w14:textId="77777777" w:rsidR="00CF30F1" w:rsidRDefault="00CF30F1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F3E54F6" wp14:editId="254E513D">
                                      <wp:extent cx="3065006" cy="3831336"/>
                                      <wp:effectExtent l="0" t="0" r="2540" b="0"/>
                                      <wp:docPr id="139" name="Picture 139" descr="A picture of a winding road and trees" title="Roa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tree crop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065006" cy="383133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2F5F98B" w14:textId="16B4A7ED" w:rsidR="00CF30F1" w:rsidRDefault="00CF30F1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Journal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17300DF" w14:textId="7DCF59CA" w:rsidR="00CF30F1" w:rsidRDefault="00CF30F1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WEB601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F52768" w14:textId="7F2A63F3" w:rsidR="00CF30F1" w:rsidRDefault="00CF30F1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BCA0A83" w14:textId="740638BF" w:rsidR="00CF30F1" w:rsidRDefault="00CF30F1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j Fry</w:t>
                                    </w:r>
                                  </w:p>
                                </w:sdtContent>
                              </w:sdt>
                              <w:p w14:paraId="61020048" w14:textId="1EC2D16E" w:rsidR="00CF30F1" w:rsidRDefault="00580851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F30F1">
                                      <w:rPr>
                                        <w:color w:val="44546A" w:themeColor="text2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1A4AF6C7" w14:textId="77777777" w:rsidR="00CF30F1" w:rsidRDefault="00CF30F1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Z"/>
        </w:rPr>
        <w:id w:val="117345128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7D381B1" w14:textId="48DEB5FE" w:rsidR="00CF30F1" w:rsidRDefault="00CF30F1">
          <w:pPr>
            <w:pStyle w:val="TOCHeading"/>
          </w:pPr>
          <w:r>
            <w:t>Contents</w:t>
          </w:r>
        </w:p>
        <w:p w14:paraId="20B3718B" w14:textId="4D3D0FA8" w:rsidR="00CF30F1" w:rsidRDefault="00CF30F1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4986163" w:history="1">
            <w:r w:rsidRPr="0024469C">
              <w:rPr>
                <w:rStyle w:val="Hyperlink"/>
                <w:noProof/>
              </w:rPr>
              <w:t>Wee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98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7A2B0" w14:textId="59BDB755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64" w:history="1">
            <w:r w:rsidR="00CF30F1" w:rsidRPr="0024469C">
              <w:rPr>
                <w:rStyle w:val="Hyperlink"/>
                <w:noProof/>
              </w:rPr>
              <w:t>Class 1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64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1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68C8EE76" w14:textId="690702C3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65" w:history="1">
            <w:r w:rsidR="00CF30F1" w:rsidRPr="0024469C">
              <w:rPr>
                <w:rStyle w:val="Hyperlink"/>
                <w:noProof/>
              </w:rPr>
              <w:t>Class 2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65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2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7F710B5E" w14:textId="4BF2F15A" w:rsidR="00CF30F1" w:rsidRDefault="00580851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4986166" w:history="1">
            <w:r w:rsidR="00CF30F1" w:rsidRPr="0024469C">
              <w:rPr>
                <w:rStyle w:val="Hyperlink"/>
                <w:noProof/>
              </w:rPr>
              <w:t>Week 2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66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2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2ECE0192" w14:textId="77429EF6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67" w:history="1">
            <w:r w:rsidR="00CF30F1" w:rsidRPr="0024469C">
              <w:rPr>
                <w:rStyle w:val="Hyperlink"/>
                <w:noProof/>
              </w:rPr>
              <w:t>Class 1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67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2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301F1196" w14:textId="438B2C8D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68" w:history="1">
            <w:r w:rsidR="00CF30F1" w:rsidRPr="0024469C">
              <w:rPr>
                <w:rStyle w:val="Hyperlink"/>
                <w:noProof/>
              </w:rPr>
              <w:t>Class 2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68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3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32F26F46" w14:textId="7BCB0893" w:rsidR="00CF30F1" w:rsidRDefault="00580851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4986169" w:history="1">
            <w:r w:rsidR="00CF30F1" w:rsidRPr="0024469C">
              <w:rPr>
                <w:rStyle w:val="Hyperlink"/>
                <w:noProof/>
              </w:rPr>
              <w:t>Week 3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69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4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19A3AAB9" w14:textId="2C78FE68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70" w:history="1">
            <w:r w:rsidR="00CF30F1" w:rsidRPr="0024469C">
              <w:rPr>
                <w:rStyle w:val="Hyperlink"/>
                <w:noProof/>
              </w:rPr>
              <w:t>Class 1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0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4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36D929F7" w14:textId="33817518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71" w:history="1">
            <w:r w:rsidR="00CF30F1" w:rsidRPr="0024469C">
              <w:rPr>
                <w:rStyle w:val="Hyperlink"/>
                <w:noProof/>
              </w:rPr>
              <w:t>Class 2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1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4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442BA965" w14:textId="236B8DCE" w:rsidR="00CF30F1" w:rsidRDefault="00580851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4986172" w:history="1">
            <w:r w:rsidR="00CF30F1" w:rsidRPr="0024469C">
              <w:rPr>
                <w:rStyle w:val="Hyperlink"/>
                <w:noProof/>
              </w:rPr>
              <w:t>Week 4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2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5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5A0E582A" w14:textId="5696541B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73" w:history="1">
            <w:r w:rsidR="00CF30F1" w:rsidRPr="0024469C">
              <w:rPr>
                <w:rStyle w:val="Hyperlink"/>
                <w:noProof/>
              </w:rPr>
              <w:t>Class 1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3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5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7359203E" w14:textId="662724DE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74" w:history="1">
            <w:r w:rsidR="00CF30F1" w:rsidRPr="0024469C">
              <w:rPr>
                <w:rStyle w:val="Hyperlink"/>
                <w:noProof/>
              </w:rPr>
              <w:t>Class2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4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6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3D36D453" w14:textId="06A32042" w:rsidR="00CF30F1" w:rsidRDefault="00580851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4986175" w:history="1">
            <w:r w:rsidR="00CF30F1" w:rsidRPr="0024469C">
              <w:rPr>
                <w:rStyle w:val="Hyperlink"/>
                <w:noProof/>
              </w:rPr>
              <w:t>Week 5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5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6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7B7C39E8" w14:textId="4623618C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76" w:history="1">
            <w:r w:rsidR="00CF30F1" w:rsidRPr="0024469C">
              <w:rPr>
                <w:rStyle w:val="Hyperlink"/>
                <w:noProof/>
              </w:rPr>
              <w:t>Class 1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6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6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67C67D9A" w14:textId="318C288C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77" w:history="1">
            <w:r w:rsidR="00CF30F1" w:rsidRPr="0024469C">
              <w:rPr>
                <w:rStyle w:val="Hyperlink"/>
                <w:noProof/>
              </w:rPr>
              <w:t>Class 2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7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8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44CD74C1" w14:textId="33AA97E6" w:rsidR="00CF30F1" w:rsidRDefault="00580851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4986178" w:history="1">
            <w:r w:rsidR="00CF30F1" w:rsidRPr="0024469C">
              <w:rPr>
                <w:rStyle w:val="Hyperlink"/>
                <w:noProof/>
              </w:rPr>
              <w:t>Week 6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8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9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1904FAF7" w14:textId="6BA59185" w:rsidR="00CF30F1" w:rsidRDefault="0058085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4986179" w:history="1">
            <w:r w:rsidR="00CF30F1" w:rsidRPr="0024469C">
              <w:rPr>
                <w:rStyle w:val="Hyperlink"/>
                <w:noProof/>
              </w:rPr>
              <w:t>Class 1</w:t>
            </w:r>
            <w:r w:rsidR="00CF30F1">
              <w:rPr>
                <w:noProof/>
                <w:webHidden/>
              </w:rPr>
              <w:tab/>
            </w:r>
            <w:r w:rsidR="00CF30F1">
              <w:rPr>
                <w:noProof/>
                <w:webHidden/>
              </w:rPr>
              <w:fldChar w:fldCharType="begin"/>
            </w:r>
            <w:r w:rsidR="00CF30F1">
              <w:rPr>
                <w:noProof/>
                <w:webHidden/>
              </w:rPr>
              <w:instrText xml:space="preserve"> PAGEREF _Toc24986179 \h </w:instrText>
            </w:r>
            <w:r w:rsidR="00CF30F1">
              <w:rPr>
                <w:noProof/>
                <w:webHidden/>
              </w:rPr>
            </w:r>
            <w:r w:rsidR="00CF30F1">
              <w:rPr>
                <w:noProof/>
                <w:webHidden/>
              </w:rPr>
              <w:fldChar w:fldCharType="separate"/>
            </w:r>
            <w:r w:rsidR="00CF30F1">
              <w:rPr>
                <w:noProof/>
                <w:webHidden/>
              </w:rPr>
              <w:t>9</w:t>
            </w:r>
            <w:r w:rsidR="00CF30F1">
              <w:rPr>
                <w:noProof/>
                <w:webHidden/>
              </w:rPr>
              <w:fldChar w:fldCharType="end"/>
            </w:r>
          </w:hyperlink>
        </w:p>
        <w:p w14:paraId="08234F34" w14:textId="49CC978C" w:rsidR="00CF30F1" w:rsidRDefault="00CF30F1">
          <w:r>
            <w:rPr>
              <w:b/>
              <w:bCs/>
              <w:noProof/>
            </w:rPr>
            <w:fldChar w:fldCharType="end"/>
          </w:r>
        </w:p>
      </w:sdtContent>
    </w:sdt>
    <w:p w14:paraId="675AAD6F" w14:textId="77777777" w:rsidR="00CF30F1" w:rsidRDefault="00CF30F1" w:rsidP="00CF30F1"/>
    <w:p w14:paraId="3FCDD07F" w14:textId="77777777" w:rsidR="00CF30F1" w:rsidRDefault="00CF30F1" w:rsidP="00CF30F1">
      <w:pPr>
        <w:pStyle w:val="Heading1"/>
      </w:pPr>
      <w:bookmarkStart w:id="0" w:name="_Toc24986163"/>
      <w:r>
        <w:t>Week 1</w:t>
      </w:r>
      <w:bookmarkEnd w:id="0"/>
    </w:p>
    <w:p w14:paraId="77E7FB3E" w14:textId="55C47BDE" w:rsidR="00CF30F1" w:rsidRDefault="00CF30F1" w:rsidP="00CF30F1">
      <w:pPr>
        <w:pStyle w:val="Heading2"/>
      </w:pPr>
      <w:r>
        <w:t xml:space="preserve"> </w:t>
      </w:r>
      <w:bookmarkStart w:id="1" w:name="_Toc24986164"/>
      <w:r>
        <w:t>Class 1</w:t>
      </w:r>
      <w:bookmarkEnd w:id="1"/>
    </w:p>
    <w:p w14:paraId="301EE0B5" w14:textId="06F7C709" w:rsidR="00CF30F1" w:rsidRDefault="00CF30F1" w:rsidP="00CF30F1">
      <w:r>
        <w:t xml:space="preserve">This week we focused on </w:t>
      </w:r>
      <w:proofErr w:type="spellStart"/>
      <w:r>
        <w:t>leaning</w:t>
      </w:r>
      <w:proofErr w:type="spellEnd"/>
      <w:r>
        <w:t xml:space="preserve"> how to work with Git and git hub.</w:t>
      </w:r>
      <w:r w:rsidR="00285D29">
        <w:t xml:space="preserve"> </w:t>
      </w:r>
      <w:proofErr w:type="spellStart"/>
      <w:r>
        <w:t>Github</w:t>
      </w:r>
      <w:proofErr w:type="spellEnd"/>
      <w:r>
        <w:t xml:space="preserve"> is a website which can be used to manage code. Using </w:t>
      </w:r>
      <w:proofErr w:type="gramStart"/>
      <w:r>
        <w:t>git</w:t>
      </w:r>
      <w:proofErr w:type="gramEnd"/>
      <w:r>
        <w:t xml:space="preserve"> we can upload our code, divide our code into different sections and merge code </w:t>
      </w:r>
      <w:proofErr w:type="spellStart"/>
      <w:r>
        <w:t>branchs</w:t>
      </w:r>
      <w:proofErr w:type="spellEnd"/>
      <w:r>
        <w:t xml:space="preserve"> together.</w:t>
      </w:r>
      <w:r w:rsidR="00285D29">
        <w:t xml:space="preserve"> </w:t>
      </w:r>
      <w:r>
        <w:t xml:space="preserve">Once we are finished working on our code we can commit and push it to </w:t>
      </w:r>
      <w:proofErr w:type="spellStart"/>
      <w:r>
        <w:t>github</w:t>
      </w:r>
      <w:proofErr w:type="spellEnd"/>
      <w:r>
        <w:t xml:space="preserve"> which stores the code and allows other </w:t>
      </w:r>
      <w:proofErr w:type="spellStart"/>
      <w:r>
        <w:t>github</w:t>
      </w:r>
      <w:proofErr w:type="spellEnd"/>
      <w:r>
        <w:t xml:space="preserve"> users</w:t>
      </w:r>
      <w:r w:rsidR="00285D29">
        <w:t xml:space="preserve"> </w:t>
      </w:r>
      <w:r>
        <w:t>to see and possibly contribute to the code.</w:t>
      </w:r>
    </w:p>
    <w:p w14:paraId="2B9F4C42" w14:textId="77777777" w:rsidR="00CF30F1" w:rsidRDefault="00CF30F1" w:rsidP="00CF30F1"/>
    <w:p w14:paraId="7DA2DC1B" w14:textId="2FCB8444" w:rsidR="00CF30F1" w:rsidRDefault="00CF30F1" w:rsidP="00CF30F1">
      <w:proofErr w:type="spellStart"/>
      <w:r>
        <w:t>Github</w:t>
      </w:r>
      <w:proofErr w:type="spellEnd"/>
      <w:r>
        <w:t xml:space="preserve"> hub also </w:t>
      </w:r>
      <w:proofErr w:type="spellStart"/>
      <w:r>
        <w:t>funtions</w:t>
      </w:r>
      <w:proofErr w:type="spellEnd"/>
      <w:r>
        <w:t xml:space="preserve"> as a sort of social network for </w:t>
      </w:r>
      <w:proofErr w:type="spellStart"/>
      <w:r>
        <w:t>programers</w:t>
      </w:r>
      <w:proofErr w:type="spellEnd"/>
      <w:r>
        <w:t xml:space="preserve">. Many </w:t>
      </w:r>
      <w:proofErr w:type="spellStart"/>
      <w:r>
        <w:t>programers</w:t>
      </w:r>
      <w:proofErr w:type="spellEnd"/>
      <w:r>
        <w:t xml:space="preserve"> use </w:t>
      </w:r>
      <w:proofErr w:type="spellStart"/>
      <w:r>
        <w:t>github</w:t>
      </w:r>
      <w:proofErr w:type="spellEnd"/>
      <w:r>
        <w:t xml:space="preserve"> to network with others in the industry or as a CV for job interviews. </w:t>
      </w:r>
      <w:proofErr w:type="spellStart"/>
      <w:r>
        <w:t>Github</w:t>
      </w:r>
      <w:proofErr w:type="spellEnd"/>
      <w:r>
        <w:t xml:space="preserve"> hub tracks how much a user interacts with the site/ how much they contribute to </w:t>
      </w:r>
      <w:proofErr w:type="spellStart"/>
      <w:r>
        <w:t>repostories</w:t>
      </w:r>
      <w:proofErr w:type="spellEnd"/>
      <w:r>
        <w:t xml:space="preserve">. This activity tracking </w:t>
      </w:r>
      <w:proofErr w:type="gramStart"/>
      <w:r>
        <w:t>allow</w:t>
      </w:r>
      <w:proofErr w:type="gramEnd"/>
      <w:r>
        <w:t xml:space="preserve"> potential employers to see how the user works. Activity tracking also allows users to</w:t>
      </w:r>
      <w:r w:rsidR="00285D29">
        <w:t xml:space="preserve"> </w:t>
      </w:r>
      <w:r>
        <w:t>form bounds with each other letting them effectively social network.</w:t>
      </w:r>
    </w:p>
    <w:p w14:paraId="6BE30160" w14:textId="77777777" w:rsidR="00CF30F1" w:rsidRDefault="00CF30F1" w:rsidP="00CF30F1"/>
    <w:p w14:paraId="7F236B3B" w14:textId="1D2C8FA8" w:rsidR="00CF30F1" w:rsidRDefault="00CF30F1" w:rsidP="00CF30F1">
      <w:r>
        <w:t xml:space="preserve">Git and by </w:t>
      </w:r>
      <w:proofErr w:type="spellStart"/>
      <w:r>
        <w:t>extention</w:t>
      </w:r>
      <w:proofErr w:type="spellEnd"/>
      <w:r>
        <w:t xml:space="preserve"> </w:t>
      </w:r>
      <w:proofErr w:type="spellStart"/>
      <w:r>
        <w:t>github</w:t>
      </w:r>
      <w:proofErr w:type="spellEnd"/>
      <w:r>
        <w:t xml:space="preserve"> let users manage </w:t>
      </w:r>
      <w:proofErr w:type="spellStart"/>
      <w:proofErr w:type="gramStart"/>
      <w:r>
        <w:t>there</w:t>
      </w:r>
      <w:proofErr w:type="spellEnd"/>
      <w:proofErr w:type="gramEnd"/>
      <w:r>
        <w:t xml:space="preserve"> code though branching. A branch is a copy of a set of code which can be</w:t>
      </w:r>
      <w:r w:rsidR="00285D29">
        <w:t xml:space="preserve"> </w:t>
      </w:r>
      <w:r>
        <w:t xml:space="preserve">work on without effecting the main piece of code. </w:t>
      </w:r>
      <w:proofErr w:type="spellStart"/>
      <w:r>
        <w:t>Branchs</w:t>
      </w:r>
      <w:proofErr w:type="spellEnd"/>
      <w:r>
        <w:t xml:space="preserve"> can be created form a branch and more than one branch can be created</w:t>
      </w:r>
      <w:r w:rsidR="00285D29">
        <w:t xml:space="preserve"> </w:t>
      </w:r>
      <w:r>
        <w:t xml:space="preserve">at a time. </w:t>
      </w:r>
      <w:r w:rsidR="00285D29">
        <w:t xml:space="preserve"> </w:t>
      </w:r>
      <w:r>
        <w:t xml:space="preserve">Branching allows multiple </w:t>
      </w:r>
      <w:proofErr w:type="spellStart"/>
      <w:r>
        <w:lastRenderedPageBreak/>
        <w:t>programers</w:t>
      </w:r>
      <w:proofErr w:type="spellEnd"/>
      <w:r>
        <w:t xml:space="preserve"> to all work on a piece of code at the same time. Multiple people can each have their</w:t>
      </w:r>
      <w:r w:rsidR="00285D29">
        <w:t xml:space="preserve"> </w:t>
      </w:r>
      <w:r>
        <w:t xml:space="preserve">own </w:t>
      </w:r>
      <w:proofErr w:type="spellStart"/>
      <w:r>
        <w:t>branchs</w:t>
      </w:r>
      <w:proofErr w:type="spellEnd"/>
      <w:r>
        <w:t xml:space="preserve"> allowing them to not have to work about other users overriding the work they have completed.</w:t>
      </w:r>
    </w:p>
    <w:p w14:paraId="0CD5AFF9" w14:textId="77777777" w:rsidR="00CF30F1" w:rsidRDefault="00CF30F1" w:rsidP="00CF30F1"/>
    <w:p w14:paraId="706716AB" w14:textId="220640AE" w:rsidR="00CF30F1" w:rsidRDefault="00CF30F1" w:rsidP="00CF30F1">
      <w:r>
        <w:t xml:space="preserve">This journal is late as I made a mistake when first trying to commit it and manage to select my documents folder as both the source and </w:t>
      </w:r>
      <w:proofErr w:type="spellStart"/>
      <w:r>
        <w:t>destanation</w:t>
      </w:r>
      <w:proofErr w:type="spellEnd"/>
      <w:r>
        <w:t xml:space="preserve"> of my commits this </w:t>
      </w:r>
      <w:proofErr w:type="spellStart"/>
      <w:r>
        <w:t>resault</w:t>
      </w:r>
      <w:proofErr w:type="spellEnd"/>
      <w:r>
        <w:t xml:space="preserve"> in Visual studio code and git breaking and me having to install a </w:t>
      </w:r>
      <w:proofErr w:type="gramStart"/>
      <w:r>
        <w:t>third party</w:t>
      </w:r>
      <w:proofErr w:type="gramEnd"/>
      <w:r>
        <w:t xml:space="preserve"> software to uninstall any</w:t>
      </w:r>
      <w:r w:rsidR="00285D29">
        <w:t xml:space="preserve"> </w:t>
      </w:r>
      <w:r>
        <w:t xml:space="preserve">residual files. </w:t>
      </w:r>
    </w:p>
    <w:p w14:paraId="7560FDE6" w14:textId="77777777" w:rsidR="00CF30F1" w:rsidRDefault="00CF30F1" w:rsidP="00CF30F1"/>
    <w:p w14:paraId="0ED95A9A" w14:textId="64EC1811" w:rsidR="00CF30F1" w:rsidRDefault="00CF30F1" w:rsidP="00285D29">
      <w:pPr>
        <w:pStyle w:val="Heading2"/>
      </w:pPr>
      <w:bookmarkStart w:id="2" w:name="_Toc24986165"/>
      <w:r>
        <w:t>Class 2</w:t>
      </w:r>
      <w:bookmarkEnd w:id="2"/>
    </w:p>
    <w:p w14:paraId="437584BC" w14:textId="77777777" w:rsidR="00CF30F1" w:rsidRDefault="00CF30F1" w:rsidP="00CF30F1">
      <w:r>
        <w:t>During the first week of this class we learnt about the various git commands which we will need to complete the git/</w:t>
      </w:r>
      <w:proofErr w:type="spellStart"/>
      <w:r>
        <w:t>github</w:t>
      </w:r>
      <w:proofErr w:type="spellEnd"/>
      <w:r>
        <w:t xml:space="preserve"> </w:t>
      </w:r>
      <w:proofErr w:type="spellStart"/>
      <w:r>
        <w:t>porsion</w:t>
      </w:r>
      <w:proofErr w:type="spellEnd"/>
      <w:r>
        <w:t xml:space="preserve"> of this assignment.</w:t>
      </w:r>
    </w:p>
    <w:p w14:paraId="0E720262" w14:textId="77777777" w:rsidR="00CF30F1" w:rsidRDefault="00CF30F1" w:rsidP="00285D29">
      <w:pPr>
        <w:pStyle w:val="ListParagraph"/>
        <w:numPr>
          <w:ilvl w:val="0"/>
          <w:numId w:val="1"/>
        </w:numPr>
      </w:pPr>
      <w:r>
        <w:t xml:space="preserve">The first step to using git for </w:t>
      </w:r>
      <w:proofErr w:type="spellStart"/>
      <w:r>
        <w:t>verson</w:t>
      </w:r>
      <w:proofErr w:type="spellEnd"/>
      <w:r>
        <w:t xml:space="preserve"> </w:t>
      </w:r>
      <w:proofErr w:type="spellStart"/>
      <w:r>
        <w:t>controll</w:t>
      </w:r>
      <w:proofErr w:type="spellEnd"/>
      <w:r>
        <w:t xml:space="preserve"> is to add </w:t>
      </w:r>
      <w:proofErr w:type="spellStart"/>
      <w:r>
        <w:t>cridentails</w:t>
      </w:r>
      <w:proofErr w:type="spellEnd"/>
      <w:r>
        <w:t>.</w:t>
      </w:r>
    </w:p>
    <w:p w14:paraId="46D21429" w14:textId="77777777" w:rsidR="00CF30F1" w:rsidRDefault="00CF30F1" w:rsidP="00285D29">
      <w:pPr>
        <w:pStyle w:val="ListParagraph"/>
        <w:numPr>
          <w:ilvl w:val="0"/>
          <w:numId w:val="1"/>
        </w:numPr>
      </w:pPr>
      <w:r>
        <w:t xml:space="preserve">git config --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"hello@example.com" this is an example of the command to do this.</w:t>
      </w:r>
    </w:p>
    <w:p w14:paraId="045C4955" w14:textId="77777777" w:rsidR="00CF30F1" w:rsidRDefault="00CF30F1" w:rsidP="00285D29">
      <w:pPr>
        <w:pStyle w:val="ListParagraph"/>
        <w:numPr>
          <w:ilvl w:val="0"/>
          <w:numId w:val="1"/>
        </w:numPr>
      </w:pPr>
      <w:r>
        <w:t>In my case I had to do this twice once for username and once for email.</w:t>
      </w:r>
    </w:p>
    <w:p w14:paraId="6375EC96" w14:textId="77777777" w:rsidR="00CF30F1" w:rsidRDefault="00CF30F1" w:rsidP="00285D29">
      <w:pPr>
        <w:pStyle w:val="ListParagraph"/>
        <w:numPr>
          <w:ilvl w:val="0"/>
          <w:numId w:val="1"/>
        </w:numPr>
      </w:pPr>
      <w:r>
        <w:t xml:space="preserve">The next step is to create and </w:t>
      </w:r>
      <w:proofErr w:type="spellStart"/>
      <w:r>
        <w:t>naviagate</w:t>
      </w:r>
      <w:proofErr w:type="spellEnd"/>
      <w:r>
        <w:t xml:space="preserve"> to a folder which can be used as a repository.</w:t>
      </w:r>
    </w:p>
    <w:p w14:paraId="3E0224DD" w14:textId="77777777" w:rsidR="00CF30F1" w:rsidRDefault="00CF30F1" w:rsidP="00285D29">
      <w:pPr>
        <w:pStyle w:val="ListParagraph"/>
        <w:numPr>
          <w:ilvl w:val="0"/>
          <w:numId w:val="1"/>
        </w:numPr>
      </w:pPr>
      <w:proofErr w:type="gramStart"/>
      <w:r>
        <w:t>Next</w:t>
      </w:r>
      <w:proofErr w:type="gramEnd"/>
      <w:r>
        <w:t xml:space="preserve"> we have to use the 'git clone "URL from git hub"' command to get the files from </w:t>
      </w:r>
      <w:proofErr w:type="spellStart"/>
      <w:r>
        <w:t>github</w:t>
      </w:r>
      <w:proofErr w:type="spellEnd"/>
      <w:r>
        <w:t>.</w:t>
      </w:r>
    </w:p>
    <w:p w14:paraId="734CFB1D" w14:textId="77777777" w:rsidR="00CF30F1" w:rsidRDefault="00CF30F1" w:rsidP="00285D29">
      <w:pPr>
        <w:pStyle w:val="ListParagraph"/>
        <w:numPr>
          <w:ilvl w:val="0"/>
          <w:numId w:val="1"/>
        </w:numPr>
      </w:pPr>
      <w:r>
        <w:t xml:space="preserve">After the changes were </w:t>
      </w:r>
      <w:proofErr w:type="gramStart"/>
      <w:r>
        <w:t>complete</w:t>
      </w:r>
      <w:proofErr w:type="gramEnd"/>
      <w:r>
        <w:t xml:space="preserve"> we needed to create a new branch which 'git checkout -b "Name Of New branch"'.</w:t>
      </w:r>
    </w:p>
    <w:p w14:paraId="6B4A76A7" w14:textId="77777777" w:rsidR="00CF30F1" w:rsidRDefault="00CF30F1" w:rsidP="00285D29">
      <w:pPr>
        <w:pStyle w:val="ListParagraph"/>
        <w:numPr>
          <w:ilvl w:val="0"/>
          <w:numId w:val="1"/>
        </w:numPr>
      </w:pPr>
      <w:r>
        <w:t>After this we had to use the 'git add "</w:t>
      </w:r>
      <w:proofErr w:type="spellStart"/>
      <w:r>
        <w:t>fileName.extention</w:t>
      </w:r>
      <w:proofErr w:type="spellEnd"/>
      <w:r>
        <w:t>"' to select the file(s) we wanted to commit.</w:t>
      </w:r>
    </w:p>
    <w:p w14:paraId="22B6CCE5" w14:textId="77777777" w:rsidR="00CF30F1" w:rsidRDefault="00CF30F1" w:rsidP="00285D29">
      <w:pPr>
        <w:pStyle w:val="ListParagraph"/>
        <w:numPr>
          <w:ilvl w:val="0"/>
          <w:numId w:val="1"/>
        </w:numPr>
      </w:pPr>
      <w:proofErr w:type="gramStart"/>
      <w:r>
        <w:t>Next</w:t>
      </w:r>
      <w:proofErr w:type="gramEnd"/>
      <w:r>
        <w:t xml:space="preserve"> we used the 'git commit -m "Message"' TO Commit the </w:t>
      </w:r>
      <w:proofErr w:type="spellStart"/>
      <w:r>
        <w:t>the</w:t>
      </w:r>
      <w:proofErr w:type="spellEnd"/>
      <w:r>
        <w:t xml:space="preserve"> changes and add a comment to the commit.</w:t>
      </w:r>
    </w:p>
    <w:p w14:paraId="59DF3A24" w14:textId="77777777" w:rsidR="00CF30F1" w:rsidRDefault="00CF30F1" w:rsidP="00285D29">
      <w:pPr>
        <w:pStyle w:val="ListParagraph"/>
        <w:numPr>
          <w:ilvl w:val="0"/>
          <w:numId w:val="1"/>
        </w:numPr>
      </w:pPr>
      <w:proofErr w:type="gramStart"/>
      <w:r>
        <w:t>Finally</w:t>
      </w:r>
      <w:proofErr w:type="gramEnd"/>
      <w:r>
        <w:t xml:space="preserve"> we used 'git push origin "Target Branch"' to send the changes to </w:t>
      </w:r>
      <w:proofErr w:type="spellStart"/>
      <w:r>
        <w:t>github</w:t>
      </w:r>
      <w:proofErr w:type="spellEnd"/>
      <w:r>
        <w:t>.</w:t>
      </w:r>
    </w:p>
    <w:p w14:paraId="63C665D2" w14:textId="77777777" w:rsidR="00CF30F1" w:rsidRDefault="00CF30F1" w:rsidP="00CF30F1"/>
    <w:p w14:paraId="33F5A381" w14:textId="34D5055F" w:rsidR="00CF30F1" w:rsidRDefault="00CF30F1" w:rsidP="00CF30F1">
      <w:r>
        <w:t xml:space="preserve">An alternate thing we learnt this week is how to merge </w:t>
      </w:r>
      <w:proofErr w:type="spellStart"/>
      <w:r>
        <w:t>branchs</w:t>
      </w:r>
      <w:proofErr w:type="spellEnd"/>
      <w:r>
        <w:t xml:space="preserve"> together. The process </w:t>
      </w:r>
      <w:proofErr w:type="gramStart"/>
      <w:r>
        <w:t>work</w:t>
      </w:r>
      <w:proofErr w:type="gramEnd"/>
      <w:r>
        <w:t xml:space="preserve"> by</w:t>
      </w:r>
      <w:r w:rsidR="00285D29">
        <w:t xml:space="preserve"> </w:t>
      </w:r>
      <w:r>
        <w:t xml:space="preserve">creating </w:t>
      </w:r>
      <w:proofErr w:type="spellStart"/>
      <w:r>
        <w:t>multipe</w:t>
      </w:r>
      <w:proofErr w:type="spellEnd"/>
      <w:r>
        <w:t xml:space="preserve"> </w:t>
      </w:r>
      <w:proofErr w:type="spellStart"/>
      <w:r>
        <w:t>branchs</w:t>
      </w:r>
      <w:proofErr w:type="spellEnd"/>
      <w:r>
        <w:t xml:space="preserve"> </w:t>
      </w:r>
      <w:proofErr w:type="spellStart"/>
      <w:r>
        <w:t>navagating</w:t>
      </w:r>
      <w:proofErr w:type="spellEnd"/>
      <w:r>
        <w:t xml:space="preserve"> to one and them using 'git merge "other branch name"' to merge the two.</w:t>
      </w:r>
      <w:r w:rsidR="00285D29">
        <w:t xml:space="preserve"> </w:t>
      </w:r>
      <w:r>
        <w:t xml:space="preserve">This </w:t>
      </w:r>
      <w:proofErr w:type="spellStart"/>
      <w:r>
        <w:t>funtion</w:t>
      </w:r>
      <w:proofErr w:type="spellEnd"/>
      <w:r>
        <w:t xml:space="preserve"> allows us to be able to work on small parts of a project </w:t>
      </w:r>
      <w:proofErr w:type="spellStart"/>
      <w:r>
        <w:t>indevidually</w:t>
      </w:r>
      <w:proofErr w:type="spellEnd"/>
      <w:r>
        <w:t xml:space="preserve"> and then have them all fuse together once they</w:t>
      </w:r>
      <w:r w:rsidR="00285D29">
        <w:t xml:space="preserve"> </w:t>
      </w:r>
      <w:r>
        <w:t>are finished.</w:t>
      </w:r>
    </w:p>
    <w:p w14:paraId="718E5D75" w14:textId="77777777" w:rsidR="00CF30F1" w:rsidRDefault="00CF30F1" w:rsidP="00CF30F1"/>
    <w:p w14:paraId="473BFE56" w14:textId="77777777" w:rsidR="00CF30F1" w:rsidRDefault="00CF30F1" w:rsidP="00CF30F1">
      <w:pPr>
        <w:pStyle w:val="Heading1"/>
      </w:pPr>
      <w:bookmarkStart w:id="3" w:name="_Toc24986166"/>
      <w:r>
        <w:t>Week 2</w:t>
      </w:r>
      <w:bookmarkEnd w:id="3"/>
      <w:r>
        <w:t xml:space="preserve"> </w:t>
      </w:r>
    </w:p>
    <w:p w14:paraId="25FB61E3" w14:textId="72F3A734" w:rsidR="00CF30F1" w:rsidRDefault="00CF30F1" w:rsidP="00285D29">
      <w:pPr>
        <w:pStyle w:val="Heading2"/>
      </w:pPr>
      <w:bookmarkStart w:id="4" w:name="_Toc24986167"/>
      <w:r>
        <w:t>Class 1</w:t>
      </w:r>
      <w:bookmarkEnd w:id="4"/>
    </w:p>
    <w:p w14:paraId="4D63412A" w14:textId="275B3CEB" w:rsidR="00CF30F1" w:rsidRDefault="00CF30F1" w:rsidP="00CF30F1">
      <w:r>
        <w:t xml:space="preserve">This week we have started learning about web design. </w:t>
      </w:r>
      <w:r w:rsidR="00285D29">
        <w:t xml:space="preserve"> </w:t>
      </w:r>
      <w:r>
        <w:t xml:space="preserve">As of the first </w:t>
      </w:r>
      <w:proofErr w:type="spellStart"/>
      <w:r>
        <w:t>lession</w:t>
      </w:r>
      <w:proofErr w:type="spellEnd"/>
      <w:r>
        <w:t xml:space="preserve"> we have look at storyboards, user</w:t>
      </w:r>
      <w:r w:rsidR="00285D29">
        <w:t xml:space="preserve"> </w:t>
      </w:r>
      <w:r>
        <w:t>stories and wire frames.</w:t>
      </w:r>
      <w:r w:rsidR="00285D29">
        <w:t xml:space="preserve"> </w:t>
      </w:r>
      <w:r>
        <w:t xml:space="preserve">Our teacher walked us though the importance of planning a document and how once we are in the </w:t>
      </w:r>
      <w:proofErr w:type="gramStart"/>
      <w:r>
        <w:t>industry</w:t>
      </w:r>
      <w:proofErr w:type="gramEnd"/>
      <w:r>
        <w:t xml:space="preserve"> we will be required to </w:t>
      </w:r>
      <w:proofErr w:type="spellStart"/>
      <w:r>
        <w:t>forfill</w:t>
      </w:r>
      <w:proofErr w:type="spellEnd"/>
      <w:r>
        <w:t xml:space="preserve"> multiple rolls </w:t>
      </w:r>
      <w:proofErr w:type="spellStart"/>
      <w:r>
        <w:t>basied</w:t>
      </w:r>
      <w:proofErr w:type="spellEnd"/>
      <w:r>
        <w:t xml:space="preserve"> on what is needed. This means that it is important </w:t>
      </w:r>
      <w:proofErr w:type="spellStart"/>
      <w:r>
        <w:t>ro</w:t>
      </w:r>
      <w:proofErr w:type="spellEnd"/>
      <w:r>
        <w:t xml:space="preserve"> be able to do </w:t>
      </w:r>
      <w:proofErr w:type="gramStart"/>
      <w:r>
        <w:t>all of</w:t>
      </w:r>
      <w:proofErr w:type="gramEnd"/>
      <w:r>
        <w:t xml:space="preserve"> the different rolls in</w:t>
      </w:r>
      <w:r w:rsidR="00285D29">
        <w:t xml:space="preserve"> </w:t>
      </w:r>
      <w:r>
        <w:t>web development. Wireframes are an important part of the web development as it allows the developers to have something to show their</w:t>
      </w:r>
      <w:r w:rsidR="00285D29">
        <w:t xml:space="preserve"> </w:t>
      </w:r>
      <w:r>
        <w:t xml:space="preserve">client and have that client be </w:t>
      </w:r>
      <w:proofErr w:type="spellStart"/>
      <w:r>
        <w:t>satified</w:t>
      </w:r>
      <w:proofErr w:type="spellEnd"/>
      <w:r>
        <w:t xml:space="preserve">. One of the </w:t>
      </w:r>
      <w:proofErr w:type="gramStart"/>
      <w:r>
        <w:t>way</w:t>
      </w:r>
      <w:proofErr w:type="gramEnd"/>
      <w:r>
        <w:t xml:space="preserve"> that we were show to do this is by paper prototypes. Paper prototypes are when</w:t>
      </w:r>
      <w:r w:rsidR="00285D29">
        <w:t xml:space="preserve"> </w:t>
      </w:r>
      <w:r>
        <w:t xml:space="preserve">you hand draw a design, this has many </w:t>
      </w:r>
      <w:proofErr w:type="spellStart"/>
      <w:r>
        <w:t>benifits</w:t>
      </w:r>
      <w:proofErr w:type="spellEnd"/>
      <w:r>
        <w:t xml:space="preserve">, including not having to creating anything meaning that if the client does not like the design the time spent </w:t>
      </w:r>
      <w:proofErr w:type="spellStart"/>
      <w:r>
        <w:t>develping</w:t>
      </w:r>
      <w:proofErr w:type="spellEnd"/>
      <w:r>
        <w:t xml:space="preserve"> it isn't as wasted. Clients are have also been described in a way </w:t>
      </w:r>
      <w:r>
        <w:lastRenderedPageBreak/>
        <w:t xml:space="preserve">which makes me think they are 'decision </w:t>
      </w:r>
      <w:proofErr w:type="spellStart"/>
      <w:r>
        <w:t>challanged</w:t>
      </w:r>
      <w:proofErr w:type="spellEnd"/>
      <w:r>
        <w:t>' meaning that they will make bad decision</w:t>
      </w:r>
      <w:r w:rsidR="00285D29">
        <w:t xml:space="preserve"> </w:t>
      </w:r>
      <w:r>
        <w:t xml:space="preserve">at </w:t>
      </w:r>
      <w:proofErr w:type="spellStart"/>
      <w:r>
        <w:t>inapporate</w:t>
      </w:r>
      <w:proofErr w:type="spellEnd"/>
      <w:r>
        <w:t xml:space="preserve"> times, for example a client may not feel like they could ask for changes if you have already stated with the website</w:t>
      </w:r>
      <w:r w:rsidR="00285D29">
        <w:t xml:space="preserve"> </w:t>
      </w:r>
      <w:r>
        <w:t xml:space="preserve">by with paper prototypes the client could "screw them up and throw them away" allowing them to make changes as they see fit. </w:t>
      </w:r>
      <w:r w:rsidR="00285D29">
        <w:t>Additionally,</w:t>
      </w:r>
      <w:r>
        <w:t xml:space="preserve"> client ask for additions and changes though out the project having the </w:t>
      </w:r>
      <w:proofErr w:type="spellStart"/>
      <w:r>
        <w:t>distintion</w:t>
      </w:r>
      <w:proofErr w:type="spellEnd"/>
      <w:r>
        <w:t xml:space="preserve"> that you can change the paper thing but not the work I have already done helps create </w:t>
      </w:r>
      <w:proofErr w:type="spellStart"/>
      <w:r>
        <w:t>boundries</w:t>
      </w:r>
      <w:proofErr w:type="spellEnd"/>
      <w:r>
        <w:t xml:space="preserve"> for the client.</w:t>
      </w:r>
    </w:p>
    <w:p w14:paraId="73C7B535" w14:textId="77777777" w:rsidR="00CF30F1" w:rsidRDefault="00CF30F1" w:rsidP="00CF30F1"/>
    <w:p w14:paraId="6E504275" w14:textId="23D1345C" w:rsidR="00CF30F1" w:rsidRDefault="00CF30F1" w:rsidP="00CF30F1">
      <w:r>
        <w:t xml:space="preserve">Storyboards and </w:t>
      </w:r>
      <w:proofErr w:type="spellStart"/>
      <w:r>
        <w:t>usecase</w:t>
      </w:r>
      <w:proofErr w:type="spellEnd"/>
      <w:r>
        <w:t xml:space="preserve"> descriptions allow as to have examples of how we expect our users to </w:t>
      </w:r>
      <w:proofErr w:type="spellStart"/>
      <w:r>
        <w:t>intereact</w:t>
      </w:r>
      <w:proofErr w:type="spellEnd"/>
      <w:r>
        <w:t xml:space="preserve"> which the website which can</w:t>
      </w:r>
      <w:r w:rsidR="00285D29">
        <w:t xml:space="preserve"> </w:t>
      </w:r>
      <w:r>
        <w:t xml:space="preserve">also be explained to the client or used to find oversights. </w:t>
      </w:r>
    </w:p>
    <w:p w14:paraId="3495C7E7" w14:textId="2203B3E2" w:rsidR="00CF30F1" w:rsidRDefault="00CF30F1" w:rsidP="00CF30F1">
      <w:r>
        <w:t xml:space="preserve">So good advice we got from this </w:t>
      </w:r>
      <w:proofErr w:type="spellStart"/>
      <w:r>
        <w:t>lession</w:t>
      </w:r>
      <w:proofErr w:type="spellEnd"/>
      <w:r>
        <w:t xml:space="preserve"> includes.</w:t>
      </w:r>
      <w:r w:rsidR="00285D29">
        <w:t xml:space="preserve"> </w:t>
      </w:r>
      <w:r>
        <w:t xml:space="preserve">Never start at a start up, they will expect you to do everything and </w:t>
      </w:r>
      <w:proofErr w:type="spellStart"/>
      <w:proofErr w:type="gramStart"/>
      <w:r>
        <w:t>wont</w:t>
      </w:r>
      <w:proofErr w:type="spellEnd"/>
      <w:proofErr w:type="gramEnd"/>
      <w:r>
        <w:t xml:space="preserve"> provide mentorship like a large company will.</w:t>
      </w:r>
      <w:r w:rsidR="00285D29">
        <w:t xml:space="preserve"> </w:t>
      </w:r>
      <w:r>
        <w:t xml:space="preserve">All way </w:t>
      </w:r>
      <w:proofErr w:type="gramStart"/>
      <w:r>
        <w:t>start</w:t>
      </w:r>
      <w:proofErr w:type="gramEnd"/>
      <w:r>
        <w:t xml:space="preserve"> at a job for more than a year or else it will </w:t>
      </w:r>
      <w:proofErr w:type="spellStart"/>
      <w:r>
        <w:t>rasies</w:t>
      </w:r>
      <w:proofErr w:type="spellEnd"/>
      <w:r>
        <w:t xml:space="preserve"> flags with future employers.</w:t>
      </w:r>
      <w:r w:rsidR="00285D29">
        <w:t xml:space="preserve"> </w:t>
      </w:r>
      <w:r>
        <w:t>If a client 'has an idea' explain to them how much it would cost to get them to drop that idea.</w:t>
      </w:r>
    </w:p>
    <w:p w14:paraId="7122B7F7" w14:textId="77777777" w:rsidR="00CF30F1" w:rsidRDefault="00CF30F1" w:rsidP="00CF30F1"/>
    <w:p w14:paraId="650B2116" w14:textId="0F0365B4" w:rsidR="00CF30F1" w:rsidRDefault="00CF30F1" w:rsidP="00CF30F1">
      <w:pPr>
        <w:pStyle w:val="Heading2"/>
      </w:pPr>
      <w:bookmarkStart w:id="5" w:name="_Toc24986168"/>
      <w:r>
        <w:t>Class 2</w:t>
      </w:r>
      <w:bookmarkEnd w:id="5"/>
    </w:p>
    <w:p w14:paraId="1525B019" w14:textId="0AD1D98E" w:rsidR="00CF30F1" w:rsidRDefault="00CF30F1" w:rsidP="00CF30F1">
      <w:r>
        <w:t xml:space="preserve">For the second </w:t>
      </w:r>
      <w:proofErr w:type="spellStart"/>
      <w:r>
        <w:t>leason</w:t>
      </w:r>
      <w:proofErr w:type="spellEnd"/>
      <w:r>
        <w:t xml:space="preserve"> we were meant to create a site </w:t>
      </w:r>
      <w:proofErr w:type="spellStart"/>
      <w:r>
        <w:t>basied</w:t>
      </w:r>
      <w:proofErr w:type="spellEnd"/>
      <w:r>
        <w:t xml:space="preserve"> on the framework we designed in the first </w:t>
      </w:r>
      <w:proofErr w:type="spellStart"/>
      <w:r>
        <w:t>leasson</w:t>
      </w:r>
      <w:proofErr w:type="spellEnd"/>
      <w:r>
        <w:t xml:space="preserve"> of the week.</w:t>
      </w:r>
      <w:r w:rsidR="00285D29">
        <w:t xml:space="preserve"> </w:t>
      </w:r>
      <w:r>
        <w:t xml:space="preserve">I was assigned to the CSS of the website which was a struggle as one of the other members of the team added a </w:t>
      </w:r>
      <w:proofErr w:type="spellStart"/>
      <w:r>
        <w:t>css</w:t>
      </w:r>
      <w:proofErr w:type="spellEnd"/>
      <w:r>
        <w:t xml:space="preserve"> template </w:t>
      </w:r>
      <w:proofErr w:type="gramStart"/>
      <w:r>
        <w:t xml:space="preserve">which </w:t>
      </w:r>
      <w:r w:rsidR="00285D29">
        <w:t xml:space="preserve"> </w:t>
      </w:r>
      <w:r>
        <w:t>somehow</w:t>
      </w:r>
      <w:proofErr w:type="gramEnd"/>
      <w:r>
        <w:t xml:space="preserve"> still </w:t>
      </w:r>
      <w:proofErr w:type="spellStart"/>
      <w:r>
        <w:t>overright</w:t>
      </w:r>
      <w:proofErr w:type="spellEnd"/>
      <w:r>
        <w:t xml:space="preserve"> my changes after I started making changes that </w:t>
      </w:r>
      <w:proofErr w:type="spellStart"/>
      <w:r>
        <w:t>accally</w:t>
      </w:r>
      <w:proofErr w:type="spellEnd"/>
      <w:r>
        <w:t xml:space="preserve"> work I manage to loses them once I started merging.</w:t>
      </w:r>
      <w:r w:rsidR="00285D29">
        <w:t xml:space="preserve"> </w:t>
      </w:r>
      <w:r>
        <w:t xml:space="preserve">I managed to merge a few times with some success but after I </w:t>
      </w:r>
      <w:proofErr w:type="spellStart"/>
      <w:r>
        <w:t>tryied</w:t>
      </w:r>
      <w:proofErr w:type="spellEnd"/>
      <w:r>
        <w:t xml:space="preserve"> to merge back to the master, my changes were removed </w:t>
      </w:r>
      <w:proofErr w:type="spellStart"/>
      <w:r>
        <w:t>eventhoI</w:t>
      </w:r>
      <w:proofErr w:type="spellEnd"/>
      <w:r>
        <w:t xml:space="preserve"> though I had told It not to over right that part of the code.</w:t>
      </w:r>
    </w:p>
    <w:p w14:paraId="61E17E0E" w14:textId="77777777" w:rsidR="00CF30F1" w:rsidRDefault="00CF30F1" w:rsidP="00CF30F1"/>
    <w:p w14:paraId="39F20EDE" w14:textId="094A2D7D" w:rsidR="00CF30F1" w:rsidRDefault="00CF30F1" w:rsidP="00CF30F1">
      <w:r>
        <w:t xml:space="preserve">One of the main things that I learned was how to pull </w:t>
      </w:r>
      <w:proofErr w:type="spellStart"/>
      <w:r>
        <w:t>repor</w:t>
      </w:r>
      <w:proofErr w:type="spellEnd"/>
      <w:r>
        <w:t xml:space="preserve"> after I had already downloaded I once. Once selecting the correct </w:t>
      </w:r>
      <w:proofErr w:type="gramStart"/>
      <w:r>
        <w:t>branch</w:t>
      </w:r>
      <w:proofErr w:type="gramEnd"/>
      <w:r w:rsidR="00285D29">
        <w:t xml:space="preserve"> </w:t>
      </w:r>
      <w:r>
        <w:t xml:space="preserve">The pull command will allow me to gain </w:t>
      </w:r>
      <w:proofErr w:type="spellStart"/>
      <w:r>
        <w:t>anychanges</w:t>
      </w:r>
      <w:proofErr w:type="spellEnd"/>
      <w:r>
        <w:t xml:space="preserve"> to that </w:t>
      </w:r>
      <w:proofErr w:type="spellStart"/>
      <w:r>
        <w:t>repor</w:t>
      </w:r>
      <w:proofErr w:type="spellEnd"/>
      <w:r>
        <w:t xml:space="preserve">. I also learnt how to approve merges on </w:t>
      </w:r>
      <w:proofErr w:type="spellStart"/>
      <w:r>
        <w:t>Github</w:t>
      </w:r>
      <w:proofErr w:type="spellEnd"/>
      <w:r>
        <w:t xml:space="preserve"> as it was </w:t>
      </w:r>
      <w:proofErr w:type="spellStart"/>
      <w:r>
        <w:t>repuired</w:t>
      </w:r>
      <w:proofErr w:type="spellEnd"/>
      <w:r w:rsidR="00285D29">
        <w:t xml:space="preserve"> </w:t>
      </w:r>
      <w:r>
        <w:t xml:space="preserve">to work with the website. As I ran into difficulties near the end of the lesson I might need to </w:t>
      </w:r>
      <w:proofErr w:type="gramStart"/>
      <w:r>
        <w:t>looked</w:t>
      </w:r>
      <w:proofErr w:type="gramEnd"/>
      <w:r>
        <w:t xml:space="preserve"> into and </w:t>
      </w:r>
      <w:proofErr w:type="spellStart"/>
      <w:r>
        <w:t>pratice</w:t>
      </w:r>
      <w:proofErr w:type="spellEnd"/>
      <w:r>
        <w:t xml:space="preserve"> merging document so I </w:t>
      </w:r>
      <w:r w:rsidR="00285D29">
        <w:t>won’t</w:t>
      </w:r>
      <w:r>
        <w:t xml:space="preserve"> make the mistake I made again.</w:t>
      </w:r>
    </w:p>
    <w:p w14:paraId="16313072" w14:textId="77777777" w:rsidR="00CF30F1" w:rsidRDefault="00CF30F1" w:rsidP="00CF30F1"/>
    <w:p w14:paraId="2A47DDBC" w14:textId="77777777" w:rsidR="00CF30F1" w:rsidRDefault="00CF30F1" w:rsidP="00CF30F1">
      <w:bookmarkStart w:id="6" w:name="_Toc24986169"/>
      <w:r w:rsidRPr="00CF30F1">
        <w:rPr>
          <w:rStyle w:val="Heading1Char"/>
        </w:rPr>
        <w:t>Week 3</w:t>
      </w:r>
      <w:bookmarkEnd w:id="6"/>
      <w:r>
        <w:t xml:space="preserve"> </w:t>
      </w:r>
    </w:p>
    <w:p w14:paraId="781C3810" w14:textId="22123D74" w:rsidR="00CF30F1" w:rsidRDefault="00CF30F1" w:rsidP="00CF30F1">
      <w:pPr>
        <w:pStyle w:val="Heading2"/>
      </w:pPr>
      <w:bookmarkStart w:id="7" w:name="_Toc24986170"/>
      <w:r>
        <w:t>Class 1</w:t>
      </w:r>
      <w:bookmarkEnd w:id="7"/>
    </w:p>
    <w:p w14:paraId="61D48BBF" w14:textId="68AA3D5F" w:rsidR="00CF30F1" w:rsidRDefault="00CF30F1" w:rsidP="00CF30F1">
      <w:r>
        <w:t xml:space="preserve">For the first class of this week were </w:t>
      </w:r>
      <w:proofErr w:type="spellStart"/>
      <w:r>
        <w:t>disscused</w:t>
      </w:r>
      <w:proofErr w:type="spellEnd"/>
      <w:r>
        <w:t xml:space="preserve"> the </w:t>
      </w:r>
      <w:proofErr w:type="spellStart"/>
      <w:r>
        <w:t>differen</w:t>
      </w:r>
      <w:proofErr w:type="spellEnd"/>
      <w:r>
        <w:t xml:space="preserve"> types of frame works and </w:t>
      </w:r>
      <w:proofErr w:type="spellStart"/>
      <w:r>
        <w:t>markup</w:t>
      </w:r>
      <w:proofErr w:type="spellEnd"/>
      <w:r>
        <w:t xml:space="preserve"> </w:t>
      </w:r>
      <w:proofErr w:type="spellStart"/>
      <w:r>
        <w:t>langauges</w:t>
      </w:r>
      <w:proofErr w:type="spellEnd"/>
      <w:r>
        <w:t xml:space="preserve"> </w:t>
      </w:r>
      <w:proofErr w:type="spellStart"/>
      <w:proofErr w:type="gramStart"/>
      <w:r>
        <w:t>their</w:t>
      </w:r>
      <w:proofErr w:type="gramEnd"/>
      <w:r>
        <w:t xml:space="preserve"> are</w:t>
      </w:r>
      <w:proofErr w:type="spellEnd"/>
      <w:r>
        <w:t xml:space="preserve"> and how</w:t>
      </w:r>
      <w:r w:rsidR="00285D29">
        <w:t xml:space="preserve"> </w:t>
      </w:r>
      <w:r>
        <w:t xml:space="preserve">popular they are. This is both interesting and important as </w:t>
      </w:r>
      <w:proofErr w:type="spellStart"/>
      <w:r>
        <w:t>i</w:t>
      </w:r>
      <w:proofErr w:type="spellEnd"/>
      <w:r>
        <w:t xml:space="preserve"> might want to pick </w:t>
      </w:r>
      <w:proofErr w:type="spellStart"/>
      <w:r>
        <w:t>langauges</w:t>
      </w:r>
      <w:proofErr w:type="spellEnd"/>
      <w:r>
        <w:t xml:space="preserve"> which are popular or in high demand.</w:t>
      </w:r>
      <w:r w:rsidR="00285D29">
        <w:t xml:space="preserve"> </w:t>
      </w:r>
      <w:r>
        <w:t xml:space="preserve">We also </w:t>
      </w:r>
      <w:proofErr w:type="spellStart"/>
      <w:r>
        <w:t>disscused</w:t>
      </w:r>
      <w:proofErr w:type="spellEnd"/>
      <w:r>
        <w:t xml:space="preserve"> basic JS </w:t>
      </w:r>
      <w:proofErr w:type="spellStart"/>
      <w:r>
        <w:t>funtions</w:t>
      </w:r>
      <w:proofErr w:type="spellEnd"/>
      <w:r>
        <w:t xml:space="preserve">, they are </w:t>
      </w:r>
      <w:proofErr w:type="spellStart"/>
      <w:r>
        <w:t>simlar</w:t>
      </w:r>
      <w:proofErr w:type="spellEnd"/>
      <w:r>
        <w:t xml:space="preserve"> to other programming </w:t>
      </w:r>
      <w:proofErr w:type="spellStart"/>
      <w:r>
        <w:t>langauges</w:t>
      </w:r>
      <w:proofErr w:type="spellEnd"/>
      <w:r>
        <w:t xml:space="preserve">, just like other </w:t>
      </w:r>
      <w:proofErr w:type="spellStart"/>
      <w:r>
        <w:t>langauges</w:t>
      </w:r>
      <w:proofErr w:type="spellEnd"/>
      <w:r>
        <w:t xml:space="preserve"> JS has </w:t>
      </w:r>
      <w:proofErr w:type="spellStart"/>
      <w:proofErr w:type="gramStart"/>
      <w:r>
        <w:t>it's</w:t>
      </w:r>
      <w:proofErr w:type="spellEnd"/>
      <w:proofErr w:type="gramEnd"/>
      <w:r>
        <w:t xml:space="preserve"> own differences</w:t>
      </w:r>
      <w:r w:rsidR="00285D29">
        <w:t xml:space="preserve"> </w:t>
      </w:r>
      <w:r>
        <w:t xml:space="preserve">for example number is less </w:t>
      </w:r>
      <w:proofErr w:type="spellStart"/>
      <w:r>
        <w:t>regid</w:t>
      </w:r>
      <w:proofErr w:type="spellEnd"/>
      <w:r>
        <w:t xml:space="preserve"> than in other </w:t>
      </w:r>
      <w:proofErr w:type="spellStart"/>
      <w:r>
        <w:t>langauges</w:t>
      </w:r>
      <w:proofErr w:type="spellEnd"/>
      <w:r>
        <w:t xml:space="preserve">. This sort of thing is important as all </w:t>
      </w:r>
      <w:proofErr w:type="spellStart"/>
      <w:r>
        <w:t>langauges</w:t>
      </w:r>
      <w:proofErr w:type="spellEnd"/>
      <w:r>
        <w:t xml:space="preserve"> has their own </w:t>
      </w:r>
      <w:proofErr w:type="spellStart"/>
      <w:r>
        <w:t>syntac</w:t>
      </w:r>
      <w:proofErr w:type="spellEnd"/>
      <w:r>
        <w:t xml:space="preserve"> and</w:t>
      </w:r>
      <w:r w:rsidR="00285D29">
        <w:t xml:space="preserve"> </w:t>
      </w:r>
      <w:r>
        <w:t xml:space="preserve">understanding that is key to understanding the </w:t>
      </w:r>
      <w:proofErr w:type="spellStart"/>
      <w:r>
        <w:t>langauges</w:t>
      </w:r>
      <w:proofErr w:type="spellEnd"/>
      <w:r>
        <w:t>.</w:t>
      </w:r>
      <w:r w:rsidR="00285D29">
        <w:t xml:space="preserve"> </w:t>
      </w:r>
      <w:r>
        <w:t xml:space="preserve">Were also covered equal and not equal statements in JS we use === </w:t>
      </w:r>
      <w:proofErr w:type="gramStart"/>
      <w:r>
        <w:t>or !</w:t>
      </w:r>
      <w:proofErr w:type="gramEnd"/>
      <w:r>
        <w:t xml:space="preserve">== for java script which is different from other </w:t>
      </w:r>
      <w:r w:rsidR="00285D29">
        <w:t xml:space="preserve">programming </w:t>
      </w:r>
      <w:proofErr w:type="spellStart"/>
      <w:r>
        <w:t>langauges</w:t>
      </w:r>
      <w:proofErr w:type="spellEnd"/>
      <w:r>
        <w:t xml:space="preserve"> which just use == and !=.</w:t>
      </w:r>
    </w:p>
    <w:p w14:paraId="3201FFDF" w14:textId="77777777" w:rsidR="00CF30F1" w:rsidRDefault="00CF30F1" w:rsidP="00CF30F1"/>
    <w:p w14:paraId="52F77542" w14:textId="22F79A7C" w:rsidR="00CF30F1" w:rsidRDefault="00CF30F1" w:rsidP="00CF30F1">
      <w:pPr>
        <w:pStyle w:val="Heading2"/>
      </w:pPr>
      <w:bookmarkStart w:id="8" w:name="_Toc24986171"/>
      <w:r>
        <w:lastRenderedPageBreak/>
        <w:t>Class 2</w:t>
      </w:r>
      <w:bookmarkEnd w:id="8"/>
    </w:p>
    <w:p w14:paraId="03FDB988" w14:textId="33A2ED1A" w:rsidR="00CF30F1" w:rsidRDefault="00CF30F1" w:rsidP="00CF30F1">
      <w:r>
        <w:t xml:space="preserve">For the second </w:t>
      </w:r>
      <w:proofErr w:type="spellStart"/>
      <w:r>
        <w:t>leson</w:t>
      </w:r>
      <w:proofErr w:type="spellEnd"/>
      <w:r>
        <w:t xml:space="preserve"> we talked about the differences between if statements and switch statements.</w:t>
      </w:r>
      <w:r w:rsidR="00285D29">
        <w:t xml:space="preserve"> </w:t>
      </w:r>
      <w:r>
        <w:t xml:space="preserve">The operator || is JS </w:t>
      </w:r>
      <w:proofErr w:type="spellStart"/>
      <w:r>
        <w:t>verson</w:t>
      </w:r>
      <w:proofErr w:type="spellEnd"/>
      <w:r>
        <w:t xml:space="preserve"> of or which is </w:t>
      </w:r>
      <w:proofErr w:type="spellStart"/>
      <w:r>
        <w:t>usefull</w:t>
      </w:r>
      <w:proofErr w:type="spellEnd"/>
      <w:r>
        <w:t xml:space="preserve"> to know as I have a </w:t>
      </w:r>
      <w:proofErr w:type="spellStart"/>
      <w:r>
        <w:t>tendance</w:t>
      </w:r>
      <w:proofErr w:type="spellEnd"/>
      <w:r>
        <w:t xml:space="preserve"> to create large complex and or </w:t>
      </w:r>
      <w:proofErr w:type="spellStart"/>
      <w:r>
        <w:t>statments</w:t>
      </w:r>
      <w:proofErr w:type="spellEnd"/>
      <w:r>
        <w:t>.</w:t>
      </w:r>
      <w:r w:rsidR="00285D29">
        <w:t xml:space="preserve"> </w:t>
      </w:r>
      <w:r>
        <w:t xml:space="preserve">Is </w:t>
      </w:r>
      <w:proofErr w:type="spellStart"/>
      <w:r>
        <w:t>is</w:t>
      </w:r>
      <w:proofErr w:type="spellEnd"/>
      <w:r>
        <w:t xml:space="preserve"> important to </w:t>
      </w:r>
      <w:proofErr w:type="spellStart"/>
      <w:r>
        <w:t>combin</w:t>
      </w:r>
      <w:proofErr w:type="spellEnd"/>
      <w:r>
        <w:t xml:space="preserve"> statements like this or you would need to create many nested statements which is one of the first things</w:t>
      </w:r>
      <w:r w:rsidR="00285D29">
        <w:t xml:space="preserve"> </w:t>
      </w:r>
      <w:r>
        <w:t xml:space="preserve">I learnt I wasn't meant to do when starting this </w:t>
      </w:r>
      <w:proofErr w:type="spellStart"/>
      <w:r>
        <w:t>corse</w:t>
      </w:r>
      <w:proofErr w:type="spellEnd"/>
      <w:r>
        <w:t>.</w:t>
      </w:r>
      <w:r w:rsidR="00285D29">
        <w:t xml:space="preserve"> </w:t>
      </w:r>
      <w:r>
        <w:t xml:space="preserve">I don't </w:t>
      </w:r>
      <w:proofErr w:type="spellStart"/>
      <w:r>
        <w:t>realy</w:t>
      </w:r>
      <w:proofErr w:type="spellEnd"/>
      <w:r>
        <w:t xml:space="preserve"> understand error </w:t>
      </w:r>
      <w:proofErr w:type="spellStart"/>
      <w:r>
        <w:t>funtions</w:t>
      </w:r>
      <w:proofErr w:type="spellEnd"/>
      <w:r>
        <w:t xml:space="preserve"> but I will </w:t>
      </w:r>
      <w:proofErr w:type="gramStart"/>
      <w:r>
        <w:t>look into</w:t>
      </w:r>
      <w:proofErr w:type="gramEnd"/>
      <w:r>
        <w:t xml:space="preserve"> it as it seems important to be able to prevent errors in my code so I</w:t>
      </w:r>
      <w:r w:rsidR="00285D29">
        <w:t xml:space="preserve"> </w:t>
      </w:r>
      <w:r>
        <w:t>Should look into it latter.</w:t>
      </w:r>
    </w:p>
    <w:p w14:paraId="340D9076" w14:textId="0C6EE0AE" w:rsidR="00CF30F1" w:rsidRDefault="00CF30F1" w:rsidP="00CF30F1">
      <w:proofErr w:type="spellStart"/>
      <w:r>
        <w:t>Funtions</w:t>
      </w:r>
      <w:proofErr w:type="spellEnd"/>
      <w:r>
        <w:t xml:space="preserve"> in JS are very </w:t>
      </w:r>
      <w:proofErr w:type="spellStart"/>
      <w:r>
        <w:t>simlar</w:t>
      </w:r>
      <w:proofErr w:type="spellEnd"/>
      <w:r>
        <w:t xml:space="preserve"> to what I am </w:t>
      </w:r>
      <w:proofErr w:type="gramStart"/>
      <w:r>
        <w:t>use</w:t>
      </w:r>
      <w:proofErr w:type="gramEnd"/>
      <w:r>
        <w:t xml:space="preserve"> to and are called </w:t>
      </w:r>
      <w:proofErr w:type="spellStart"/>
      <w:r>
        <w:t>simlarly</w:t>
      </w:r>
      <w:proofErr w:type="spellEnd"/>
      <w:r>
        <w:t xml:space="preserve"> to MySQL </w:t>
      </w:r>
      <w:proofErr w:type="spellStart"/>
      <w:r>
        <w:t>funtions</w:t>
      </w:r>
      <w:proofErr w:type="spellEnd"/>
      <w:r>
        <w:t xml:space="preserve">. I should look for some differences SO That I don't make error or </w:t>
      </w:r>
      <w:proofErr w:type="spellStart"/>
      <w:r>
        <w:t>increct</w:t>
      </w:r>
      <w:proofErr w:type="spellEnd"/>
      <w:r>
        <w:t xml:space="preserve"> </w:t>
      </w:r>
      <w:proofErr w:type="spellStart"/>
      <w:r>
        <w:t>assumtions</w:t>
      </w:r>
      <w:proofErr w:type="spellEnd"/>
      <w:r>
        <w:t>.</w:t>
      </w:r>
    </w:p>
    <w:p w14:paraId="076BDB7B" w14:textId="77777777" w:rsidR="00CF30F1" w:rsidRDefault="00CF30F1" w:rsidP="00CF30F1"/>
    <w:p w14:paraId="795B6B2D" w14:textId="77777777" w:rsidR="00CF30F1" w:rsidRDefault="00CF30F1" w:rsidP="00CF30F1">
      <w:pPr>
        <w:pStyle w:val="Heading1"/>
      </w:pPr>
      <w:bookmarkStart w:id="9" w:name="_Toc24986172"/>
      <w:r>
        <w:t>Week 4</w:t>
      </w:r>
      <w:bookmarkEnd w:id="9"/>
    </w:p>
    <w:p w14:paraId="70B7A1F0" w14:textId="14AE2BB6" w:rsidR="00CF30F1" w:rsidRDefault="00CF30F1" w:rsidP="00285D29">
      <w:pPr>
        <w:pStyle w:val="Heading2"/>
      </w:pPr>
      <w:r>
        <w:t xml:space="preserve"> </w:t>
      </w:r>
      <w:bookmarkStart w:id="10" w:name="_Toc24986173"/>
      <w:r>
        <w:t>Class 1</w:t>
      </w:r>
      <w:bookmarkEnd w:id="10"/>
    </w:p>
    <w:p w14:paraId="7746CB8F" w14:textId="77777777" w:rsidR="00285D29" w:rsidRDefault="00CF30F1" w:rsidP="00CF30F1">
      <w:r>
        <w:t xml:space="preserve">I have decided on my project. For this class I will make a </w:t>
      </w:r>
      <w:proofErr w:type="spellStart"/>
      <w:r>
        <w:t>genirect</w:t>
      </w:r>
      <w:proofErr w:type="spellEnd"/>
      <w:r>
        <w:t xml:space="preserve"> product web site which allows small businesses to </w:t>
      </w:r>
      <w:proofErr w:type="spellStart"/>
      <w:r>
        <w:t>advitise</w:t>
      </w:r>
      <w:proofErr w:type="spellEnd"/>
      <w:r>
        <w:t xml:space="preserve"> there</w:t>
      </w:r>
      <w:r w:rsidR="00285D29">
        <w:t xml:space="preserve"> </w:t>
      </w:r>
      <w:r>
        <w:t xml:space="preserve">products. The website will allow people who don't have </w:t>
      </w:r>
      <w:proofErr w:type="spellStart"/>
      <w:r>
        <w:t>have</w:t>
      </w:r>
      <w:proofErr w:type="spellEnd"/>
      <w:r>
        <w:t xml:space="preserve"> websites of their own can </w:t>
      </w:r>
      <w:proofErr w:type="spellStart"/>
      <w:r>
        <w:t>eaierly</w:t>
      </w:r>
      <w:proofErr w:type="spellEnd"/>
      <w:r>
        <w:t xml:space="preserve"> </w:t>
      </w:r>
      <w:proofErr w:type="spellStart"/>
      <w:r>
        <w:t>advitise</w:t>
      </w:r>
      <w:proofErr w:type="spellEnd"/>
      <w:r>
        <w:t xml:space="preserve"> online as well as people who</w:t>
      </w:r>
      <w:r w:rsidR="00285D29">
        <w:t xml:space="preserve"> </w:t>
      </w:r>
      <w:r>
        <w:t>want to find the product they want.</w:t>
      </w:r>
    </w:p>
    <w:p w14:paraId="68C5B5D7" w14:textId="26541AAF" w:rsidR="00CF30F1" w:rsidRDefault="00CF30F1" w:rsidP="00CF30F1">
      <w:r>
        <w:t xml:space="preserve">We started this class with the </w:t>
      </w:r>
      <w:proofErr w:type="spellStart"/>
      <w:r>
        <w:t>highlevel</w:t>
      </w:r>
      <w:proofErr w:type="spellEnd"/>
      <w:r>
        <w:t xml:space="preserve"> </w:t>
      </w:r>
      <w:proofErr w:type="spellStart"/>
      <w:r>
        <w:t>discription</w:t>
      </w:r>
      <w:proofErr w:type="spellEnd"/>
      <w:r>
        <w:t xml:space="preserve"> of a basic </w:t>
      </w:r>
      <w:proofErr w:type="spellStart"/>
      <w:r>
        <w:t>discription</w:t>
      </w:r>
      <w:proofErr w:type="spellEnd"/>
      <w:r>
        <w:t xml:space="preserve"> of the product. We went over a basic diagram and with basic </w:t>
      </w:r>
      <w:proofErr w:type="spellStart"/>
      <w:r>
        <w:t>terminoligy</w:t>
      </w:r>
      <w:proofErr w:type="spellEnd"/>
      <w:r>
        <w:t xml:space="preserve"> for the use of a web app. We have cover this in a previous </w:t>
      </w:r>
      <w:proofErr w:type="spellStart"/>
      <w:r>
        <w:t>leason</w:t>
      </w:r>
      <w:proofErr w:type="spellEnd"/>
      <w:r>
        <w:t xml:space="preserve"> by this </w:t>
      </w:r>
      <w:proofErr w:type="spellStart"/>
      <w:r>
        <w:t>discription</w:t>
      </w:r>
      <w:proofErr w:type="spellEnd"/>
      <w:r>
        <w:t xml:space="preserve"> made it made more </w:t>
      </w:r>
      <w:proofErr w:type="spellStart"/>
      <w:r>
        <w:t>scense</w:t>
      </w:r>
      <w:proofErr w:type="spellEnd"/>
      <w:r>
        <w:t xml:space="preserve"> to</w:t>
      </w:r>
      <w:r w:rsidR="00285D29">
        <w:t xml:space="preserve"> </w:t>
      </w:r>
      <w:r>
        <w:t xml:space="preserve">me. Being able to </w:t>
      </w:r>
      <w:proofErr w:type="spellStart"/>
      <w:r>
        <w:t>discuse</w:t>
      </w:r>
      <w:proofErr w:type="spellEnd"/>
      <w:r>
        <w:t xml:space="preserve"> a project in the most basic terms is important when it comes to talking to clients as client might get lost</w:t>
      </w:r>
      <w:r w:rsidR="00285D29">
        <w:t xml:space="preserve"> </w:t>
      </w:r>
      <w:r>
        <w:t xml:space="preserve">if they don't understand what you are trying to communicate. This is an important skill for me to learn as I struggle to clearly explain my point and to give the </w:t>
      </w:r>
      <w:proofErr w:type="spellStart"/>
      <w:r>
        <w:t>necisery</w:t>
      </w:r>
      <w:proofErr w:type="spellEnd"/>
      <w:r>
        <w:t xml:space="preserve"> details.</w:t>
      </w:r>
    </w:p>
    <w:p w14:paraId="03DDE5C1" w14:textId="77777777" w:rsidR="00CF30F1" w:rsidRDefault="00CF30F1" w:rsidP="00CF30F1"/>
    <w:p w14:paraId="72C3DF1F" w14:textId="77777777" w:rsidR="00CF30F1" w:rsidRDefault="00CF30F1" w:rsidP="00CF30F1"/>
    <w:p w14:paraId="27980D39" w14:textId="03907FDF" w:rsidR="00CF30F1" w:rsidRDefault="00CF30F1" w:rsidP="00285D29">
      <w:pPr>
        <w:pStyle w:val="Heading2"/>
      </w:pPr>
      <w:bookmarkStart w:id="11" w:name="_Toc24986174"/>
      <w:r>
        <w:t>Class2</w:t>
      </w:r>
      <w:bookmarkEnd w:id="11"/>
    </w:p>
    <w:p w14:paraId="0DBFEDE1" w14:textId="49828EEB" w:rsidR="00CF30F1" w:rsidRDefault="00CF30F1" w:rsidP="00CF30F1">
      <w:r>
        <w:t xml:space="preserve">I struggling to understand what express.js is. I believe that express is a code </w:t>
      </w:r>
      <w:proofErr w:type="spellStart"/>
      <w:r>
        <w:t>liberay</w:t>
      </w:r>
      <w:proofErr w:type="spellEnd"/>
      <w:r>
        <w:t xml:space="preserve"> built on node.js, </w:t>
      </w:r>
      <w:proofErr w:type="gramStart"/>
      <w:r>
        <w:t>it's</w:t>
      </w:r>
      <w:proofErr w:type="gramEnd"/>
      <w:r>
        <w:t xml:space="preserve"> most important feature</w:t>
      </w:r>
      <w:r w:rsidR="00285D29">
        <w:t xml:space="preserve"> </w:t>
      </w:r>
      <w:r>
        <w:t xml:space="preserve">is how it is customisable. Node.js is a </w:t>
      </w:r>
      <w:proofErr w:type="spellStart"/>
      <w:r>
        <w:t>liberary</w:t>
      </w:r>
      <w:proofErr w:type="spellEnd"/>
      <w:r>
        <w:t xml:space="preserve"> which allow for </w:t>
      </w:r>
      <w:proofErr w:type="spellStart"/>
      <w:r>
        <w:t>webcommunications</w:t>
      </w:r>
      <w:proofErr w:type="spellEnd"/>
      <w:r>
        <w:t>. The node.js is allows for connections between servers</w:t>
      </w:r>
      <w:r w:rsidR="00285D29">
        <w:t xml:space="preserve"> </w:t>
      </w:r>
      <w:r>
        <w:t xml:space="preserve">and other computers by creating </w:t>
      </w:r>
      <w:proofErr w:type="spellStart"/>
      <w:r>
        <w:t>conections</w:t>
      </w:r>
      <w:proofErr w:type="spellEnd"/>
      <w:r>
        <w:t xml:space="preserve"> called sockets, which is a </w:t>
      </w:r>
      <w:proofErr w:type="spellStart"/>
      <w:r>
        <w:t>cocept</w:t>
      </w:r>
      <w:proofErr w:type="spellEnd"/>
      <w:r>
        <w:t xml:space="preserve"> that I am struggling to understand but I think that this</w:t>
      </w:r>
      <w:r w:rsidR="00285D29">
        <w:t xml:space="preserve"> </w:t>
      </w:r>
      <w:r>
        <w:t xml:space="preserve">might be a little advance for where I </w:t>
      </w:r>
      <w:proofErr w:type="spellStart"/>
      <w:r>
        <w:t>currenetly</w:t>
      </w:r>
      <w:proofErr w:type="spellEnd"/>
      <w:r>
        <w:t xml:space="preserve"> am at. How I understand is that </w:t>
      </w:r>
      <w:proofErr w:type="spellStart"/>
      <w:r>
        <w:t>Javascript</w:t>
      </w:r>
      <w:proofErr w:type="spellEnd"/>
      <w:r>
        <w:t xml:space="preserve"> can communicate with the hardware of a server</w:t>
      </w:r>
      <w:r w:rsidR="00285D29">
        <w:t xml:space="preserve"> </w:t>
      </w:r>
      <w:r>
        <w:t>so node.js allows for translation between the two.</w:t>
      </w:r>
    </w:p>
    <w:p w14:paraId="2EE88A61" w14:textId="77777777" w:rsidR="00CF30F1" w:rsidRDefault="00CF30F1" w:rsidP="00CF30F1">
      <w:r>
        <w:t xml:space="preserve">Note: I called </w:t>
      </w:r>
      <w:proofErr w:type="spellStart"/>
      <w:proofErr w:type="gramStart"/>
      <w:r>
        <w:t>node,js</w:t>
      </w:r>
      <w:proofErr w:type="spellEnd"/>
      <w:proofErr w:type="gramEnd"/>
      <w:r>
        <w:t xml:space="preserve"> and express.js </w:t>
      </w:r>
      <w:proofErr w:type="spellStart"/>
      <w:r>
        <w:t>liberaies</w:t>
      </w:r>
      <w:proofErr w:type="spellEnd"/>
      <w:r>
        <w:t xml:space="preserve"> they are actually frameworks.</w:t>
      </w:r>
    </w:p>
    <w:p w14:paraId="7C1848CE" w14:textId="5467DF6D" w:rsidR="00CF30F1" w:rsidRDefault="00CF30F1" w:rsidP="00CF30F1">
      <w:r>
        <w:t xml:space="preserve">While using code </w:t>
      </w:r>
      <w:proofErr w:type="spellStart"/>
      <w:r>
        <w:t>libariaries</w:t>
      </w:r>
      <w:proofErr w:type="spellEnd"/>
      <w:r>
        <w:t xml:space="preserve"> it is important to make sure that they are up to date before they become an important part of you app.</w:t>
      </w:r>
      <w:r w:rsidR="00285D29">
        <w:t xml:space="preserve"> </w:t>
      </w:r>
      <w:r>
        <w:t xml:space="preserve">This can be done by using </w:t>
      </w:r>
      <w:proofErr w:type="spellStart"/>
      <w:r>
        <w:t>github</w:t>
      </w:r>
      <w:proofErr w:type="spellEnd"/>
      <w:r>
        <w:t xml:space="preserve"> to check how active the repository is when, </w:t>
      </w:r>
      <w:proofErr w:type="spellStart"/>
      <w:r>
        <w:t>howmany</w:t>
      </w:r>
      <w:proofErr w:type="spellEnd"/>
      <w:r>
        <w:t xml:space="preserve"> issue </w:t>
      </w:r>
      <w:proofErr w:type="spellStart"/>
      <w:proofErr w:type="gramStart"/>
      <w:r>
        <w:t>their</w:t>
      </w:r>
      <w:proofErr w:type="gramEnd"/>
      <w:r>
        <w:t xml:space="preserve"> are</w:t>
      </w:r>
      <w:proofErr w:type="spellEnd"/>
      <w:r>
        <w:t xml:space="preserve"> and when it was last updated.</w:t>
      </w:r>
      <w:r w:rsidR="00285D29">
        <w:t xml:space="preserve"> </w:t>
      </w:r>
      <w:r>
        <w:t xml:space="preserve">The reason only using currently </w:t>
      </w:r>
      <w:proofErr w:type="spellStart"/>
      <w:r>
        <w:t>manatained</w:t>
      </w:r>
      <w:proofErr w:type="spellEnd"/>
      <w:r>
        <w:t xml:space="preserve"> code is important is that if the code is not being </w:t>
      </w:r>
      <w:proofErr w:type="spellStart"/>
      <w:r>
        <w:t>mantained</w:t>
      </w:r>
      <w:proofErr w:type="spellEnd"/>
      <w:r>
        <w:t xml:space="preserve"> error and issues will </w:t>
      </w:r>
      <w:proofErr w:type="spellStart"/>
      <w:r>
        <w:t>occure</w:t>
      </w:r>
      <w:proofErr w:type="spellEnd"/>
      <w:r w:rsidR="00285D29">
        <w:t xml:space="preserve"> </w:t>
      </w:r>
      <w:r>
        <w:t xml:space="preserve">and </w:t>
      </w:r>
      <w:proofErr w:type="spellStart"/>
      <w:proofErr w:type="gramStart"/>
      <w:r>
        <w:t>wont</w:t>
      </w:r>
      <w:proofErr w:type="spellEnd"/>
      <w:proofErr w:type="gramEnd"/>
      <w:r>
        <w:t xml:space="preserve"> be resolved. It is also important to find work arounds for issues as the people updating the repository might not resolve </w:t>
      </w:r>
      <w:proofErr w:type="spellStart"/>
      <w:r>
        <w:t>issuesstraight</w:t>
      </w:r>
      <w:proofErr w:type="spellEnd"/>
      <w:r>
        <w:t xml:space="preserve"> away.</w:t>
      </w:r>
    </w:p>
    <w:p w14:paraId="4AADF5CE" w14:textId="77777777" w:rsidR="00CF30F1" w:rsidRDefault="00CF30F1" w:rsidP="00CF30F1"/>
    <w:p w14:paraId="5EE3298F" w14:textId="77777777" w:rsidR="00CF30F1" w:rsidRDefault="00CF30F1" w:rsidP="00CF30F1">
      <w:pPr>
        <w:pStyle w:val="Heading1"/>
      </w:pPr>
      <w:bookmarkStart w:id="12" w:name="_Toc24986175"/>
      <w:r>
        <w:lastRenderedPageBreak/>
        <w:t>Week 5</w:t>
      </w:r>
      <w:bookmarkEnd w:id="12"/>
    </w:p>
    <w:p w14:paraId="0EBBBA21" w14:textId="692843AC" w:rsidR="00CF30F1" w:rsidRDefault="00CF30F1" w:rsidP="00CF30F1">
      <w:pPr>
        <w:pStyle w:val="Heading2"/>
      </w:pPr>
      <w:bookmarkStart w:id="13" w:name="_Toc24986176"/>
      <w:r>
        <w:t>Class 1</w:t>
      </w:r>
      <w:bookmarkEnd w:id="13"/>
    </w:p>
    <w:p w14:paraId="52E032BE" w14:textId="77777777" w:rsidR="00CF30F1" w:rsidRDefault="00CF30F1" w:rsidP="00CF30F1"/>
    <w:p w14:paraId="7E078A0C" w14:textId="77777777" w:rsidR="00CF30F1" w:rsidRDefault="00CF30F1" w:rsidP="00CF30F1">
      <w:r>
        <w:t>I don't understand this so this will need to be re-</w:t>
      </w:r>
      <w:proofErr w:type="spellStart"/>
      <w:proofErr w:type="gramStart"/>
      <w:r>
        <w:t>writting</w:t>
      </w:r>
      <w:proofErr w:type="spellEnd"/>
      <w:r>
        <w:t>{ *</w:t>
      </w:r>
      <w:proofErr w:type="gramEnd"/>
    </w:p>
    <w:p w14:paraId="0247E533" w14:textId="77777777" w:rsidR="00CF30F1" w:rsidRDefault="00CF30F1" w:rsidP="00CF30F1"/>
    <w:p w14:paraId="73A5FE56" w14:textId="3D3EF61B" w:rsidR="00CF30F1" w:rsidRDefault="00CF30F1" w:rsidP="00CF30F1">
      <w:r>
        <w:t xml:space="preserve">Just to some </w:t>
      </w:r>
      <w:proofErr w:type="spellStart"/>
      <w:r>
        <w:t>techniqual</w:t>
      </w:r>
      <w:proofErr w:type="spellEnd"/>
      <w:r>
        <w:t xml:space="preserve"> issues I was late to class. I entered class and was encountered by the discussion of using express.js to code</w:t>
      </w:r>
      <w:r w:rsidR="00285D29">
        <w:t xml:space="preserve"> </w:t>
      </w:r>
      <w:r>
        <w:t xml:space="preserve">we were going over the </w:t>
      </w:r>
      <w:proofErr w:type="gramStart"/>
      <w:r>
        <w:t>next(</w:t>
      </w:r>
      <w:proofErr w:type="gramEnd"/>
      <w:r>
        <w:t xml:space="preserve">) command which lets a program move onto the next </w:t>
      </w:r>
      <w:proofErr w:type="spellStart"/>
      <w:r>
        <w:t>peice</w:t>
      </w:r>
      <w:proofErr w:type="spellEnd"/>
      <w:r>
        <w:t xml:space="preserve"> of code which is useful after something like</w:t>
      </w:r>
      <w:r w:rsidR="00285D29">
        <w:t xml:space="preserve"> </w:t>
      </w:r>
      <w:r>
        <w:t xml:space="preserve">an if statement. We also covered use, </w:t>
      </w:r>
      <w:proofErr w:type="spellStart"/>
      <w:r>
        <w:t>req</w:t>
      </w:r>
      <w:proofErr w:type="spellEnd"/>
      <w:r>
        <w:t xml:space="preserve"> and res which is what I missed so I will need to figure out what this mean at </w:t>
      </w:r>
      <w:proofErr w:type="spellStart"/>
      <w:r>
        <w:t>someother</w:t>
      </w:r>
      <w:proofErr w:type="spellEnd"/>
      <w:r>
        <w:t xml:space="preserve"> time.</w:t>
      </w:r>
      <w:r w:rsidR="00285D29">
        <w:t xml:space="preserve"> </w:t>
      </w:r>
      <w:r>
        <w:t xml:space="preserve">How I believe that this works is that when the code needs to take a </w:t>
      </w:r>
      <w:proofErr w:type="spellStart"/>
      <w:r>
        <w:t>responce</w:t>
      </w:r>
      <w:proofErr w:type="spellEnd"/>
      <w:r>
        <w:t xml:space="preserve"> from the internet we use </w:t>
      </w:r>
      <w:proofErr w:type="spellStart"/>
      <w:r>
        <w:t>req</w:t>
      </w:r>
      <w:proofErr w:type="spellEnd"/>
      <w:r>
        <w:t xml:space="preserve"> to get the </w:t>
      </w:r>
      <w:proofErr w:type="spellStart"/>
      <w:r>
        <w:t>resault</w:t>
      </w:r>
      <w:proofErr w:type="spellEnd"/>
      <w:r>
        <w:t xml:space="preserve"> and</w:t>
      </w:r>
      <w:r w:rsidR="00285D29">
        <w:t xml:space="preserve"> </w:t>
      </w:r>
      <w:r>
        <w:t xml:space="preserve">when we want to respond to </w:t>
      </w:r>
      <w:proofErr w:type="gramStart"/>
      <w:r>
        <w:t>it</w:t>
      </w:r>
      <w:proofErr w:type="gramEnd"/>
      <w:r>
        <w:t xml:space="preserve"> we use res.</w:t>
      </w:r>
      <w:r w:rsidR="00285D29">
        <w:t xml:space="preserve"> </w:t>
      </w:r>
      <w:r>
        <w:t xml:space="preserve">We also covered the term middle where which is used to </w:t>
      </w:r>
      <w:proofErr w:type="spellStart"/>
      <w:r>
        <w:t>discribe</w:t>
      </w:r>
      <w:proofErr w:type="spellEnd"/>
      <w:r>
        <w:t xml:space="preserve"> the </w:t>
      </w:r>
      <w:proofErr w:type="spellStart"/>
      <w:r>
        <w:t>the</w:t>
      </w:r>
      <w:proofErr w:type="spellEnd"/>
      <w:r>
        <w:t xml:space="preserve"> action which take place between the requests of the user and</w:t>
      </w:r>
      <w:r w:rsidR="00285D29">
        <w:t xml:space="preserve"> </w:t>
      </w:r>
      <w:r>
        <w:t xml:space="preserve">the </w:t>
      </w:r>
      <w:proofErr w:type="spellStart"/>
      <w:r>
        <w:t>responces</w:t>
      </w:r>
      <w:proofErr w:type="spellEnd"/>
      <w:r>
        <w:t xml:space="preserve"> of the system, I think I'm not </w:t>
      </w:r>
      <w:proofErr w:type="gramStart"/>
      <w:r>
        <w:t>really sure</w:t>
      </w:r>
      <w:proofErr w:type="gramEnd"/>
      <w:r>
        <w:t xml:space="preserve">. </w:t>
      </w:r>
    </w:p>
    <w:p w14:paraId="2A243966" w14:textId="416989AD" w:rsidR="00CF30F1" w:rsidRDefault="00CF30F1" w:rsidP="00CF30F1">
      <w:r>
        <w:t xml:space="preserve">The next </w:t>
      </w:r>
      <w:proofErr w:type="spellStart"/>
      <w:r>
        <w:t>funtion</w:t>
      </w:r>
      <w:proofErr w:type="spellEnd"/>
      <w:r>
        <w:t xml:space="preserve"> moves to the next action </w:t>
      </w:r>
      <w:proofErr w:type="spellStart"/>
      <w:r>
        <w:t>amoung</w:t>
      </w:r>
      <w:proofErr w:type="spellEnd"/>
      <w:r>
        <w:t xml:space="preserve"> the </w:t>
      </w:r>
      <w:proofErr w:type="spellStart"/>
      <w:r>
        <w:t>middleare</w:t>
      </w:r>
      <w:proofErr w:type="spellEnd"/>
      <w:r>
        <w:t>.</w:t>
      </w:r>
      <w:r w:rsidR="00285D29">
        <w:t xml:space="preserve"> </w:t>
      </w:r>
      <w:r>
        <w:t xml:space="preserve">We also talked about </w:t>
      </w:r>
      <w:proofErr w:type="spellStart"/>
      <w:r>
        <w:t>app.use</w:t>
      </w:r>
      <w:proofErr w:type="spellEnd"/>
      <w:r>
        <w:t xml:space="preserve"> and </w:t>
      </w:r>
      <w:proofErr w:type="spellStart"/>
      <w:r>
        <w:t>app.get</w:t>
      </w:r>
      <w:proofErr w:type="spellEnd"/>
      <w:r>
        <w:t xml:space="preserve"> which are used to load the </w:t>
      </w:r>
      <w:proofErr w:type="spellStart"/>
      <w:r>
        <w:t>funtions</w:t>
      </w:r>
      <w:proofErr w:type="spellEnd"/>
      <w:r>
        <w:t xml:space="preserve"> such as </w:t>
      </w:r>
      <w:proofErr w:type="spellStart"/>
      <w:r>
        <w:t>req</w:t>
      </w:r>
      <w:proofErr w:type="spellEnd"/>
      <w:r>
        <w:t xml:space="preserve"> and res from express.js.</w:t>
      </w:r>
      <w:r w:rsidR="00285D29">
        <w:t xml:space="preserve"> </w:t>
      </w:r>
      <w:r>
        <w:t xml:space="preserve">The different from </w:t>
      </w:r>
      <w:proofErr w:type="spellStart"/>
      <w:r>
        <w:t>app.use</w:t>
      </w:r>
      <w:proofErr w:type="spellEnd"/>
      <w:r>
        <w:t xml:space="preserve"> and </w:t>
      </w:r>
      <w:proofErr w:type="spellStart"/>
      <w:r>
        <w:t>app.get</w:t>
      </w:r>
      <w:proofErr w:type="spellEnd"/>
      <w:r>
        <w:t xml:space="preserve"> is that the </w:t>
      </w:r>
      <w:proofErr w:type="spellStart"/>
      <w:r>
        <w:t>app.use</w:t>
      </w:r>
      <w:proofErr w:type="spellEnd"/>
      <w:r>
        <w:t xml:space="preserve"> doesn't need to </w:t>
      </w:r>
      <w:proofErr w:type="spellStart"/>
      <w:r>
        <w:t>querry</w:t>
      </w:r>
      <w:proofErr w:type="spellEnd"/>
      <w:r>
        <w:t>/</w:t>
      </w:r>
      <w:proofErr w:type="spellStart"/>
      <w:r>
        <w:t>recieve</w:t>
      </w:r>
      <w:proofErr w:type="spellEnd"/>
      <w:r>
        <w:t xml:space="preserve"> information. Where </w:t>
      </w:r>
      <w:proofErr w:type="spellStart"/>
      <w:r>
        <w:t>app.get</w:t>
      </w:r>
      <w:proofErr w:type="spellEnd"/>
      <w:r>
        <w:t xml:space="preserve"> go and retrieves</w:t>
      </w:r>
      <w:r w:rsidR="00285D29">
        <w:t xml:space="preserve"> </w:t>
      </w:r>
      <w:r>
        <w:t>information.</w:t>
      </w:r>
    </w:p>
    <w:p w14:paraId="4ABACBD4" w14:textId="77777777" w:rsidR="00CF30F1" w:rsidRDefault="00CF30F1" w:rsidP="00CF30F1"/>
    <w:p w14:paraId="0BB44140" w14:textId="3771A74C" w:rsidR="00CF30F1" w:rsidRDefault="00CF30F1" w:rsidP="00CF30F1">
      <w:r>
        <w:t>We also covered router which I do not understand but they seem important.</w:t>
      </w:r>
      <w:r w:rsidR="00285D29">
        <w:t xml:space="preserve"> </w:t>
      </w:r>
      <w:r>
        <w:t>I think that this will make more sense once I try and use it, I should look up some tutorial to try it out.</w:t>
      </w:r>
    </w:p>
    <w:p w14:paraId="0E87CD93" w14:textId="16F704A4" w:rsidR="00CF30F1" w:rsidRDefault="00CF30F1" w:rsidP="00CF30F1">
      <w:proofErr w:type="spellStart"/>
      <w:proofErr w:type="gramStart"/>
      <w:r>
        <w:t>app.listin</w:t>
      </w:r>
      <w:proofErr w:type="spellEnd"/>
      <w:proofErr w:type="gramEnd"/>
      <w:r>
        <w:t xml:space="preserve"> allows us to </w:t>
      </w:r>
      <w:proofErr w:type="spellStart"/>
      <w:r>
        <w:t>specifie</w:t>
      </w:r>
      <w:proofErr w:type="spellEnd"/>
      <w:r>
        <w:t xml:space="preserve"> what to listen for to run the code. </w:t>
      </w:r>
      <w:proofErr w:type="spellStart"/>
      <w:proofErr w:type="gramStart"/>
      <w:r>
        <w:t>app.listen</w:t>
      </w:r>
      <w:proofErr w:type="spellEnd"/>
      <w:proofErr w:type="gramEnd"/>
      <w:r>
        <w:t xml:space="preserve"> opens a port allowing the use to tap into it to access</w:t>
      </w:r>
      <w:r w:rsidR="00285D29">
        <w:t xml:space="preserve"> </w:t>
      </w:r>
      <w:r>
        <w:t>the code which has been set up for the user to run.</w:t>
      </w:r>
    </w:p>
    <w:p w14:paraId="0AE63DFF" w14:textId="77777777" w:rsidR="00CF30F1" w:rsidRDefault="00CF30F1" w:rsidP="00CF30F1"/>
    <w:p w14:paraId="3DE51EF4" w14:textId="77777777" w:rsidR="00CF30F1" w:rsidRDefault="00CF30F1" w:rsidP="00CF30F1">
      <w:proofErr w:type="spellStart"/>
      <w:r>
        <w:t>Remainber</w:t>
      </w:r>
      <w:proofErr w:type="spellEnd"/>
      <w:r>
        <w:t>:</w:t>
      </w:r>
    </w:p>
    <w:p w14:paraId="19E13CC7" w14:textId="77777777" w:rsidR="00CF30F1" w:rsidRDefault="00CF30F1" w:rsidP="00CF30F1">
      <w:r>
        <w:t>Require statement</w:t>
      </w:r>
    </w:p>
    <w:p w14:paraId="70E5525E" w14:textId="77777777" w:rsidR="00CF30F1" w:rsidRDefault="00CF30F1" w:rsidP="00CF30F1">
      <w:proofErr w:type="spellStart"/>
      <w:r>
        <w:t>middleare</w:t>
      </w:r>
      <w:proofErr w:type="spellEnd"/>
    </w:p>
    <w:p w14:paraId="2895C335" w14:textId="77777777" w:rsidR="00CF30F1" w:rsidRDefault="00CF30F1" w:rsidP="00CF30F1">
      <w:r>
        <w:t>route</w:t>
      </w:r>
    </w:p>
    <w:p w14:paraId="146E80D4" w14:textId="77777777" w:rsidR="00CF30F1" w:rsidRDefault="00CF30F1" w:rsidP="00CF30F1"/>
    <w:p w14:paraId="6E50FDCF" w14:textId="77777777" w:rsidR="00CF30F1" w:rsidRDefault="00CF30F1" w:rsidP="00CF30F1">
      <w:r>
        <w:t>}</w:t>
      </w:r>
    </w:p>
    <w:p w14:paraId="3425E244" w14:textId="77777777" w:rsidR="00CF30F1" w:rsidRDefault="00CF30F1" w:rsidP="00CF30F1"/>
    <w:p w14:paraId="2C660C1E" w14:textId="77777777" w:rsidR="00CF30F1" w:rsidRDefault="00CF30F1" w:rsidP="00CF30F1"/>
    <w:p w14:paraId="280C04A8" w14:textId="1D79BBF5" w:rsidR="00CF30F1" w:rsidRDefault="00CF30F1" w:rsidP="00285D29">
      <w:pPr>
        <w:pStyle w:val="Heading2"/>
      </w:pPr>
      <w:bookmarkStart w:id="14" w:name="_Toc24986177"/>
      <w:r>
        <w:t>Class 2</w:t>
      </w:r>
      <w:bookmarkEnd w:id="14"/>
    </w:p>
    <w:p w14:paraId="4BA43FEF" w14:textId="28779657" w:rsidR="00CF30F1" w:rsidRDefault="00CF30F1" w:rsidP="00CF30F1">
      <w:r>
        <w:t xml:space="preserve">During this lesion we covered the </w:t>
      </w:r>
      <w:proofErr w:type="spellStart"/>
      <w:r>
        <w:t>differents</w:t>
      </w:r>
      <w:proofErr w:type="spellEnd"/>
      <w:r>
        <w:t xml:space="preserve"> between </w:t>
      </w:r>
      <w:proofErr w:type="spellStart"/>
      <w:r>
        <w:t>javascript</w:t>
      </w:r>
      <w:proofErr w:type="spellEnd"/>
      <w:r>
        <w:t xml:space="preserve"> classes, </w:t>
      </w:r>
      <w:proofErr w:type="spellStart"/>
      <w:r>
        <w:t>funtions</w:t>
      </w:r>
      <w:proofErr w:type="spellEnd"/>
      <w:r>
        <w:t xml:space="preserve"> and </w:t>
      </w:r>
      <w:proofErr w:type="spellStart"/>
      <w:r>
        <w:t>propts</w:t>
      </w:r>
      <w:proofErr w:type="spellEnd"/>
      <w:r>
        <w:t>. These are called components.</w:t>
      </w:r>
      <w:r w:rsidR="00285D29">
        <w:t xml:space="preserve"> </w:t>
      </w:r>
      <w:proofErr w:type="spellStart"/>
      <w:r>
        <w:t>Funtions</w:t>
      </w:r>
      <w:proofErr w:type="spellEnd"/>
      <w:r>
        <w:t xml:space="preserve"> are basic they allow for code to be quickly ran and don't clutter your code like a class will. </w:t>
      </w:r>
      <w:proofErr w:type="spellStart"/>
      <w:r>
        <w:t>Funtions</w:t>
      </w:r>
      <w:proofErr w:type="spellEnd"/>
      <w:r>
        <w:t xml:space="preserve"> are consider stateless as they</w:t>
      </w:r>
      <w:r w:rsidR="00285D29">
        <w:t xml:space="preserve"> </w:t>
      </w:r>
      <w:r>
        <w:t xml:space="preserve">only </w:t>
      </w:r>
      <w:proofErr w:type="gramStart"/>
      <w:r>
        <w:t>have the ability to</w:t>
      </w:r>
      <w:proofErr w:type="gramEnd"/>
      <w:r>
        <w:t xml:space="preserve"> run their code and don't remember any of the other </w:t>
      </w:r>
      <w:proofErr w:type="spellStart"/>
      <w:r>
        <w:t>funtions</w:t>
      </w:r>
      <w:proofErr w:type="spellEnd"/>
      <w:r>
        <w:t>.</w:t>
      </w:r>
      <w:r w:rsidR="00285D29">
        <w:t xml:space="preserve"> </w:t>
      </w:r>
      <w:r>
        <w:t xml:space="preserve">Classes are more complicated than </w:t>
      </w:r>
      <w:proofErr w:type="spellStart"/>
      <w:r>
        <w:t>Funtions</w:t>
      </w:r>
      <w:proofErr w:type="spellEnd"/>
      <w:r>
        <w:t xml:space="preserve"> have </w:t>
      </w:r>
      <w:proofErr w:type="spellStart"/>
      <w:r>
        <w:t>additionl</w:t>
      </w:r>
      <w:proofErr w:type="spellEnd"/>
      <w:r>
        <w:t xml:space="preserve"> features such as storing </w:t>
      </w:r>
      <w:proofErr w:type="spellStart"/>
      <w:r>
        <w:t>varables</w:t>
      </w:r>
      <w:proofErr w:type="spellEnd"/>
      <w:r>
        <w:t xml:space="preserve">. As they store </w:t>
      </w:r>
      <w:proofErr w:type="spellStart"/>
      <w:r>
        <w:t>varable</w:t>
      </w:r>
      <w:proofErr w:type="spellEnd"/>
      <w:r>
        <w:t xml:space="preserve"> they are considered stateful</w:t>
      </w:r>
      <w:r w:rsidR="00285D29">
        <w:t xml:space="preserve">. </w:t>
      </w:r>
      <w:r>
        <w:lastRenderedPageBreak/>
        <w:t>Although some people might recommend not using classes out teach does as it is extremely useful to be able to take advantages of classes</w:t>
      </w:r>
      <w:r w:rsidR="00285D29">
        <w:t xml:space="preserve"> </w:t>
      </w:r>
      <w:proofErr w:type="spellStart"/>
      <w:r>
        <w:t>Propts</w:t>
      </w:r>
      <w:proofErr w:type="spellEnd"/>
      <w:r>
        <w:t xml:space="preserve"> are components which </w:t>
      </w:r>
      <w:proofErr w:type="gramStart"/>
      <w:r>
        <w:t>have the ability to</w:t>
      </w:r>
      <w:proofErr w:type="gramEnd"/>
      <w:r>
        <w:t xml:space="preserve"> store data and that is it. They can be passed to classes and used to more around data.</w:t>
      </w:r>
    </w:p>
    <w:p w14:paraId="77359C0C" w14:textId="77777777" w:rsidR="00CF30F1" w:rsidRDefault="00CF30F1" w:rsidP="00CF30F1"/>
    <w:p w14:paraId="5EB06B99" w14:textId="77777777" w:rsidR="00CF30F1" w:rsidRDefault="00CF30F1" w:rsidP="00CF30F1">
      <w:r>
        <w:t>Examples:</w:t>
      </w:r>
    </w:p>
    <w:p w14:paraId="311CB482" w14:textId="77777777" w:rsidR="00CF30F1" w:rsidRDefault="00CF30F1" w:rsidP="00CF30F1">
      <w:proofErr w:type="spellStart"/>
      <w:r>
        <w:t>Funtion</w:t>
      </w:r>
      <w:proofErr w:type="spellEnd"/>
      <w:r>
        <w:t xml:space="preserve">: preform a </w:t>
      </w:r>
      <w:proofErr w:type="spellStart"/>
      <w:r>
        <w:t>spicific</w:t>
      </w:r>
      <w:proofErr w:type="spellEnd"/>
      <w:r>
        <w:t xml:space="preserve"> equation.</w:t>
      </w:r>
    </w:p>
    <w:p w14:paraId="3545B698" w14:textId="77777777" w:rsidR="00CF30F1" w:rsidRDefault="00CF30F1" w:rsidP="00CF30F1">
      <w:r>
        <w:t xml:space="preserve">Classes: preform an equation </w:t>
      </w:r>
      <w:proofErr w:type="spellStart"/>
      <w:r>
        <w:t>basied</w:t>
      </w:r>
      <w:proofErr w:type="spellEnd"/>
      <w:r>
        <w:t xml:space="preserve"> on </w:t>
      </w:r>
      <w:proofErr w:type="spellStart"/>
      <w:proofErr w:type="gramStart"/>
      <w:r>
        <w:t>it's</w:t>
      </w:r>
      <w:proofErr w:type="spellEnd"/>
      <w:proofErr w:type="gramEnd"/>
      <w:r>
        <w:t xml:space="preserve"> state</w:t>
      </w:r>
    </w:p>
    <w:p w14:paraId="4E7AB71D" w14:textId="77777777" w:rsidR="00CF30F1" w:rsidRDefault="00CF30F1" w:rsidP="00CF30F1">
      <w:proofErr w:type="spellStart"/>
      <w:r>
        <w:t>Propts</w:t>
      </w:r>
      <w:proofErr w:type="spellEnd"/>
      <w:r>
        <w:t>: pass a value into classes to be added.</w:t>
      </w:r>
    </w:p>
    <w:p w14:paraId="414BCA3E" w14:textId="77777777" w:rsidR="00CF30F1" w:rsidRDefault="00CF30F1" w:rsidP="00CF30F1"/>
    <w:p w14:paraId="01316E4B" w14:textId="717747B1" w:rsidR="00CF30F1" w:rsidRDefault="00CF30F1" w:rsidP="00CF30F1">
      <w:r>
        <w:t xml:space="preserve">We covered how to take advantage of </w:t>
      </w:r>
      <w:proofErr w:type="gramStart"/>
      <w:r>
        <w:t>react</w:t>
      </w:r>
      <w:proofErr w:type="gramEnd"/>
      <w:r>
        <w:t xml:space="preserve"> parent child relationships. This was something that I took advantage of for milestone </w:t>
      </w:r>
      <w:proofErr w:type="spellStart"/>
      <w:proofErr w:type="gramStart"/>
      <w:r>
        <w:t>one.A</w:t>
      </w:r>
      <w:proofErr w:type="spellEnd"/>
      <w:proofErr w:type="gramEnd"/>
      <w:r>
        <w:t xml:space="preserve"> react </w:t>
      </w:r>
      <w:proofErr w:type="spellStart"/>
      <w:r>
        <w:t>componed</w:t>
      </w:r>
      <w:proofErr w:type="spellEnd"/>
      <w:r>
        <w:t xml:space="preserve"> can be placed within another component and then that component can be called from the root.</w:t>
      </w:r>
      <w:r w:rsidR="00285D29">
        <w:t xml:space="preserve"> </w:t>
      </w:r>
      <w:r>
        <w:t xml:space="preserve">This allows us to be able to render multiple components at the </w:t>
      </w:r>
      <w:proofErr w:type="spellStart"/>
      <w:r>
        <w:t>sametime</w:t>
      </w:r>
      <w:proofErr w:type="spellEnd"/>
      <w:r>
        <w:t xml:space="preserve">. I currently am not sure how to properly load a component after a piece of child code. For </w:t>
      </w:r>
      <w:proofErr w:type="gramStart"/>
      <w:r>
        <w:t>example</w:t>
      </w:r>
      <w:proofErr w:type="gramEnd"/>
      <w:r>
        <w:t xml:space="preserve"> I would like to have my header and footer on every page and then content </w:t>
      </w:r>
      <w:proofErr w:type="spellStart"/>
      <w:r>
        <w:t>inbetween</w:t>
      </w:r>
      <w:proofErr w:type="spellEnd"/>
      <w:r>
        <w:t xml:space="preserve"> but I don't know how to load the footer </w:t>
      </w:r>
      <w:proofErr w:type="spellStart"/>
      <w:r>
        <w:t>with out</w:t>
      </w:r>
      <w:proofErr w:type="spellEnd"/>
      <w:r>
        <w:t xml:space="preserve"> loading it as a child as well. I will need to </w:t>
      </w:r>
      <w:proofErr w:type="gramStart"/>
      <w:r>
        <w:t>look into</w:t>
      </w:r>
      <w:proofErr w:type="gramEnd"/>
      <w:r>
        <w:t xml:space="preserve"> this in the future, I believe that</w:t>
      </w:r>
      <w:r w:rsidR="00285D29">
        <w:t xml:space="preserve"> </w:t>
      </w:r>
      <w:r>
        <w:t>it has some relation to boiler plates so that might be a place to look into.</w:t>
      </w:r>
    </w:p>
    <w:p w14:paraId="6060DC9B" w14:textId="77777777" w:rsidR="00CF30F1" w:rsidRDefault="00CF30F1" w:rsidP="00CF30F1"/>
    <w:p w14:paraId="2C58931F" w14:textId="0FA397D4" w:rsidR="00CF30F1" w:rsidRDefault="00CF30F1" w:rsidP="00CF30F1">
      <w:r>
        <w:t xml:space="preserve">We covered </w:t>
      </w:r>
      <w:proofErr w:type="spellStart"/>
      <w:r>
        <w:t>differnet</w:t>
      </w:r>
      <w:proofErr w:type="spellEnd"/>
      <w:r>
        <w:t xml:space="preserve"> types of styling. Inline styles are </w:t>
      </w:r>
      <w:proofErr w:type="gramStart"/>
      <w:r>
        <w:t>bad</w:t>
      </w:r>
      <w:proofErr w:type="gramEnd"/>
      <w:r>
        <w:t xml:space="preserve"> and I will not consider using them. I am currently using a </w:t>
      </w:r>
      <w:proofErr w:type="spellStart"/>
      <w:r>
        <w:t>css</w:t>
      </w:r>
      <w:proofErr w:type="spellEnd"/>
      <w:r>
        <w:t xml:space="preserve"> file</w:t>
      </w:r>
      <w:r w:rsidR="00285D29">
        <w:t xml:space="preserve"> </w:t>
      </w:r>
      <w:r>
        <w:t xml:space="preserve">but there is an additional type of file which I might want to </w:t>
      </w:r>
      <w:proofErr w:type="gramStart"/>
      <w:r>
        <w:t>look into</w:t>
      </w:r>
      <w:proofErr w:type="gramEnd"/>
      <w:r>
        <w:t xml:space="preserve"> doing. Style components allow us to download style </w:t>
      </w:r>
      <w:proofErr w:type="spellStart"/>
      <w:r>
        <w:t>tempaltes</w:t>
      </w:r>
      <w:proofErr w:type="spellEnd"/>
      <w:r w:rsidR="00285D29">
        <w:t xml:space="preserve"> </w:t>
      </w:r>
      <w:r>
        <w:t xml:space="preserve">and </w:t>
      </w:r>
      <w:proofErr w:type="spellStart"/>
      <w:r>
        <w:t>applie</w:t>
      </w:r>
      <w:proofErr w:type="spellEnd"/>
      <w:r>
        <w:t xml:space="preserve"> them to each </w:t>
      </w:r>
      <w:proofErr w:type="gramStart"/>
      <w:r>
        <w:t>components</w:t>
      </w:r>
      <w:proofErr w:type="gramEnd"/>
      <w:r>
        <w:t xml:space="preserve">, this is </w:t>
      </w:r>
      <w:proofErr w:type="spellStart"/>
      <w:r>
        <w:t>simlar</w:t>
      </w:r>
      <w:proofErr w:type="spellEnd"/>
      <w:r>
        <w:t xml:space="preserve"> to an inline style but doesn't have a lot of the downsides to inline styles.</w:t>
      </w:r>
      <w:r w:rsidR="00285D29">
        <w:t xml:space="preserve"> </w:t>
      </w:r>
      <w:r>
        <w:t xml:space="preserve">I might </w:t>
      </w:r>
      <w:proofErr w:type="gramStart"/>
      <w:r>
        <w:t>look into</w:t>
      </w:r>
      <w:proofErr w:type="gramEnd"/>
      <w:r>
        <w:t xml:space="preserve"> this as I am not good at web designs so this could help me make my website more polished looking. It also prevents</w:t>
      </w:r>
      <w:r w:rsidR="00285D29">
        <w:t xml:space="preserve"> </w:t>
      </w:r>
      <w:r>
        <w:t xml:space="preserve">me from </w:t>
      </w:r>
      <w:proofErr w:type="spellStart"/>
      <w:r>
        <w:t>forgeting</w:t>
      </w:r>
      <w:proofErr w:type="spellEnd"/>
      <w:r>
        <w:t xml:space="preserve"> an </w:t>
      </w:r>
      <w:proofErr w:type="spellStart"/>
      <w:r>
        <w:t>interferrinh</w:t>
      </w:r>
      <w:proofErr w:type="spellEnd"/>
      <w:r>
        <w:t xml:space="preserve"> tag which could coarse issues, which is a common problem I have.</w:t>
      </w:r>
    </w:p>
    <w:p w14:paraId="5D10D504" w14:textId="77777777" w:rsidR="00CF30F1" w:rsidRDefault="00CF30F1" w:rsidP="00CF30F1"/>
    <w:p w14:paraId="5AAA1A37" w14:textId="4C514B71" w:rsidR="00CF30F1" w:rsidRDefault="00CF30F1" w:rsidP="00CF30F1">
      <w:r>
        <w:t xml:space="preserve">Another example is CSS in </w:t>
      </w:r>
      <w:proofErr w:type="spellStart"/>
      <w:r>
        <w:t>javascript</w:t>
      </w:r>
      <w:proofErr w:type="spellEnd"/>
      <w:r>
        <w:t xml:space="preserve"> which lets us write CSS in </w:t>
      </w:r>
      <w:proofErr w:type="spellStart"/>
      <w:r>
        <w:t>javascript</w:t>
      </w:r>
      <w:proofErr w:type="spellEnd"/>
      <w:r>
        <w:t>. This isn't popular as it can add a large amount of code</w:t>
      </w:r>
      <w:r w:rsidR="00285D29">
        <w:t xml:space="preserve"> </w:t>
      </w:r>
      <w:r>
        <w:t xml:space="preserve">to the project, but it allows for a large amount of work to be </w:t>
      </w:r>
      <w:proofErr w:type="spellStart"/>
      <w:r>
        <w:t>preformed</w:t>
      </w:r>
      <w:proofErr w:type="spellEnd"/>
      <w:r>
        <w:t xml:space="preserve"> at once.</w:t>
      </w:r>
    </w:p>
    <w:p w14:paraId="4ABC9BE0" w14:textId="77777777" w:rsidR="00CF30F1" w:rsidRDefault="00CF30F1" w:rsidP="00CF30F1"/>
    <w:p w14:paraId="40B4CFCB" w14:textId="4A4A1DFA" w:rsidR="00CF30F1" w:rsidRDefault="00CF30F1" w:rsidP="00CF30F1">
      <w:pPr>
        <w:pStyle w:val="Heading1"/>
      </w:pPr>
      <w:bookmarkStart w:id="15" w:name="_Toc24986178"/>
      <w:r>
        <w:t>Week 6</w:t>
      </w:r>
      <w:bookmarkEnd w:id="15"/>
    </w:p>
    <w:p w14:paraId="624CB243" w14:textId="4FB23DF9" w:rsidR="00CF30F1" w:rsidRDefault="00285D29" w:rsidP="00CF30F1">
      <w:pPr>
        <w:pStyle w:val="Heading2"/>
      </w:pPr>
      <w:r>
        <w:t>No</w:t>
      </w:r>
      <w:r w:rsidR="009E2744">
        <w:t>n-contact week</w:t>
      </w:r>
    </w:p>
    <w:p w14:paraId="04004A29" w14:textId="71F1310A" w:rsidR="009E2744" w:rsidRPr="009E2744" w:rsidRDefault="009E2744" w:rsidP="009E2744">
      <w:r>
        <w:t>During this week I didn’t do much in the way of WEB work.</w:t>
      </w:r>
    </w:p>
    <w:p w14:paraId="335FADBA" w14:textId="4043D09D" w:rsidR="00CF30F1" w:rsidRDefault="009E2744" w:rsidP="00CF30F1">
      <w:r>
        <w:t xml:space="preserve">Most of the work I have done is based on the </w:t>
      </w:r>
      <w:proofErr w:type="spellStart"/>
      <w:r>
        <w:t>codacadimy</w:t>
      </w:r>
      <w:proofErr w:type="spellEnd"/>
      <w:r>
        <w:t xml:space="preserve"> express tutorials. I thought this might help me understand express because I’m still not getting it, but I am struggling to do these tutorials.</w:t>
      </w:r>
    </w:p>
    <w:p w14:paraId="0EFCB57C" w14:textId="394D0DDE" w:rsidR="009E2744" w:rsidRDefault="009E2744" w:rsidP="00CF30F1">
      <w:r>
        <w:t>I can almost get the functions, but I am unsure on how the different components work together. I normally get the syntax for the examples slightly off and then I am unsure on how to work with what I have created. I also have no idea how to go about implementing this for my project.</w:t>
      </w:r>
    </w:p>
    <w:p w14:paraId="5C19CFC5" w14:textId="59006AAA" w:rsidR="009E2744" w:rsidRDefault="009E2744" w:rsidP="00CF30F1">
      <w:r>
        <w:lastRenderedPageBreak/>
        <w:t>Note from future A.J.</w:t>
      </w:r>
    </w:p>
    <w:p w14:paraId="0008D30E" w14:textId="1BE33A04" w:rsidR="009E2744" w:rsidRDefault="009E2744" w:rsidP="00CF30F1">
      <w:r>
        <w:t xml:space="preserve">At some point in this week I completed a tutorial which was clearer then code academy. I was still a little confused, but I made express not as scary, I however forgot to right this at the </w:t>
      </w:r>
      <w:proofErr w:type="gramStart"/>
      <w:r>
        <w:t>time</w:t>
      </w:r>
      <w:proofErr w:type="gramEnd"/>
      <w:r>
        <w:t xml:space="preserve"> so I don’t have a link.</w:t>
      </w:r>
    </w:p>
    <w:p w14:paraId="77357DDF" w14:textId="39C77582" w:rsidR="009E2744" w:rsidRDefault="009E2744" w:rsidP="00CF30F1">
      <w:r>
        <w:t xml:space="preserve">I think I need to find some other form of tutorial because I don’t understand the </w:t>
      </w:r>
      <w:proofErr w:type="gramStart"/>
      <w:r>
        <w:t>work</w:t>
      </w:r>
      <w:proofErr w:type="gramEnd"/>
      <w:r>
        <w:t xml:space="preserve"> I have done this week. I feel like I have spent too much time on reach and </w:t>
      </w:r>
      <w:proofErr w:type="gramStart"/>
      <w:r>
        <w:t>I</w:t>
      </w:r>
      <w:proofErr w:type="gramEnd"/>
      <w:r>
        <w:t xml:space="preserve"> not able to move on with my </w:t>
      </w:r>
      <w:r w:rsidR="00D66C01">
        <w:t>project.</w:t>
      </w:r>
    </w:p>
    <w:p w14:paraId="4704FFE3" w14:textId="77777777" w:rsidR="00D66C01" w:rsidRDefault="00D66C01" w:rsidP="00CF30F1"/>
    <w:p w14:paraId="56815E71" w14:textId="42A6516D" w:rsidR="00CF30F1" w:rsidRDefault="00CF30F1" w:rsidP="00CF30F1">
      <w:pPr>
        <w:pStyle w:val="Heading1"/>
      </w:pPr>
      <w:r>
        <w:t>Week 7</w:t>
      </w:r>
    </w:p>
    <w:p w14:paraId="018E994B" w14:textId="25D97B9C" w:rsidR="00CF30F1" w:rsidRDefault="00CF30F1" w:rsidP="00CF30F1">
      <w:pPr>
        <w:pStyle w:val="Heading2"/>
      </w:pPr>
      <w:r>
        <w:t>Class 1</w:t>
      </w:r>
    </w:p>
    <w:p w14:paraId="54857283" w14:textId="2ACC7E13" w:rsidR="00D66C01" w:rsidRDefault="00D66C01" w:rsidP="00D66C01">
      <w:r>
        <w:t>During this class we looked at the different types of JavaScript objects which we will use with React.</w:t>
      </w:r>
    </w:p>
    <w:p w14:paraId="392212DD" w14:textId="63B90F94" w:rsidR="00D66C01" w:rsidRDefault="00D66C01" w:rsidP="00D66C01">
      <w:r>
        <w:t xml:space="preserve">One of the most important things we covered today is </w:t>
      </w:r>
      <w:proofErr w:type="spellStart"/>
      <w:r>
        <w:t>ReactDOM</w:t>
      </w:r>
      <w:proofErr w:type="spellEnd"/>
      <w:r>
        <w:t xml:space="preserve">. </w:t>
      </w:r>
      <w:proofErr w:type="spellStart"/>
      <w:r>
        <w:t>ReactDOM</w:t>
      </w:r>
      <w:proofErr w:type="spellEnd"/>
      <w:r>
        <w:t xml:space="preserve"> is the line of code that we use to render </w:t>
      </w:r>
      <w:proofErr w:type="spellStart"/>
      <w:r>
        <w:t>javascript</w:t>
      </w:r>
      <w:proofErr w:type="spellEnd"/>
      <w:r>
        <w:t xml:space="preserve"> and react components. </w:t>
      </w:r>
      <w:proofErr w:type="gramStart"/>
      <w:r>
        <w:t>Generally</w:t>
      </w:r>
      <w:proofErr w:type="gramEnd"/>
      <w:r>
        <w:t xml:space="preserve"> it is place at the end of the main file you a running. Once called it will not only render what the component that is called has in it but also </w:t>
      </w:r>
      <w:proofErr w:type="gramStart"/>
      <w:r>
        <w:t>all of</w:t>
      </w:r>
      <w:proofErr w:type="gramEnd"/>
      <w:r>
        <w:t xml:space="preserve"> the other components which are </w:t>
      </w:r>
      <w:proofErr w:type="spellStart"/>
      <w:r>
        <w:t>neissed</w:t>
      </w:r>
      <w:proofErr w:type="spellEnd"/>
      <w:r>
        <w:t xml:space="preserve"> inside of it.</w:t>
      </w:r>
    </w:p>
    <w:p w14:paraId="5C3E1652" w14:textId="4484536C" w:rsidR="00D66C01" w:rsidRDefault="00D66C01" w:rsidP="00D66C01">
      <w:r>
        <w:t xml:space="preserve">This is extremely useful as it would allow me to set up a page using react components like normal HTML tags, I think this makes React more appreciable as it is </w:t>
      </w:r>
      <w:proofErr w:type="gramStart"/>
      <w:r>
        <w:t>similar to</w:t>
      </w:r>
      <w:proofErr w:type="gramEnd"/>
      <w:r>
        <w:t xml:space="preserve"> what I have already learnt. </w:t>
      </w:r>
    </w:p>
    <w:p w14:paraId="24B16589" w14:textId="77777777" w:rsidR="00112BC5" w:rsidRDefault="00D66C01" w:rsidP="00D66C01">
      <w:r>
        <w:t xml:space="preserve">We also discussed the different between </w:t>
      </w:r>
      <w:proofErr w:type="spellStart"/>
      <w:r>
        <w:t>funtions</w:t>
      </w:r>
      <w:proofErr w:type="spellEnd"/>
      <w:r>
        <w:t xml:space="preserve"> and classes. Before I </w:t>
      </w:r>
      <w:proofErr w:type="gramStart"/>
      <w:r>
        <w:t>start</w:t>
      </w:r>
      <w:proofErr w:type="gramEnd"/>
      <w:r>
        <w:t xml:space="preserve"> I would like to </w:t>
      </w:r>
      <w:r w:rsidR="00112BC5">
        <w:t>mention</w:t>
      </w:r>
      <w:r>
        <w:t xml:space="preserve"> that classes in JS aren’t the same as classes in other </w:t>
      </w:r>
      <w:proofErr w:type="spellStart"/>
      <w:r>
        <w:t>lanagues</w:t>
      </w:r>
      <w:proofErr w:type="spellEnd"/>
      <w:r>
        <w:t xml:space="preserve"> and can’t be called in the same way because JS is not an object based language. A </w:t>
      </w:r>
      <w:r w:rsidR="00112BC5">
        <w:t>function is just code so it can’t do more that preform an action for example a function could perform basic maths this is called being stateless. A class on the other hand can store information as well as functionality. The ability to store information is called state.</w:t>
      </w:r>
    </w:p>
    <w:p w14:paraId="5E476EB3" w14:textId="3E63A896" w:rsidR="00D66C01" w:rsidRDefault="00112BC5" w:rsidP="00D66C01">
      <w:r>
        <w:t xml:space="preserve"> Components in react can be passed props which are </w:t>
      </w:r>
      <w:proofErr w:type="gramStart"/>
      <w:r>
        <w:t>similar to</w:t>
      </w:r>
      <w:proofErr w:type="gramEnd"/>
      <w:r>
        <w:t xml:space="preserve"> how in other </w:t>
      </w:r>
      <w:proofErr w:type="spellStart"/>
      <w:r>
        <w:t>lanagues</w:t>
      </w:r>
      <w:proofErr w:type="spellEnd"/>
      <w:r>
        <w:t xml:space="preserve"> different aspects of the code are parsed information when they are called. Although the design behind props are more dynamic and the user doesn’t have to </w:t>
      </w:r>
      <w:proofErr w:type="spellStart"/>
      <w:r>
        <w:t>specifie</w:t>
      </w:r>
      <w:proofErr w:type="spellEnd"/>
      <w:r>
        <w:t xml:space="preserve"> what information is needed. Meaning if a user doesn’t need a </w:t>
      </w:r>
      <w:proofErr w:type="spellStart"/>
      <w:r>
        <w:t>spicifc</w:t>
      </w:r>
      <w:proofErr w:type="spellEnd"/>
      <w:r>
        <w:t xml:space="preserve"> value it’s not hardcoded in so no errors will occur. I am not sure however if not parsing in a required </w:t>
      </w:r>
      <w:proofErr w:type="spellStart"/>
      <w:r>
        <w:t>varable</w:t>
      </w:r>
      <w:proofErr w:type="spellEnd"/>
      <w:r>
        <w:t xml:space="preserve"> will </w:t>
      </w:r>
      <w:proofErr w:type="spellStart"/>
      <w:r>
        <w:t>caurse</w:t>
      </w:r>
      <w:proofErr w:type="spellEnd"/>
      <w:r>
        <w:t xml:space="preserve"> the website to crash.</w:t>
      </w:r>
    </w:p>
    <w:p w14:paraId="1047639A" w14:textId="3A67D714" w:rsidR="00112BC5" w:rsidRPr="00D66C01" w:rsidRDefault="00112BC5" w:rsidP="00D66C01">
      <w:r>
        <w:t xml:space="preserve">I feel that I need to practice with parsing props through an app as I’m am unsure on how they should work. I also don’t know if you can parse components through props which I feel like could be useful when it comes to rendering my pages as I plan on using containers to hold other components. </w:t>
      </w:r>
    </w:p>
    <w:p w14:paraId="585E41B5" w14:textId="18FEC35A" w:rsidR="00CF30F1" w:rsidRDefault="00CF30F1" w:rsidP="00CF30F1">
      <w:pPr>
        <w:pStyle w:val="Heading2"/>
      </w:pPr>
      <w:r>
        <w:t>Class 2</w:t>
      </w:r>
    </w:p>
    <w:p w14:paraId="0C7534FA" w14:textId="77777777" w:rsidR="00285D29" w:rsidRDefault="00285D29" w:rsidP="00285D29">
      <w:r>
        <w:t>This week we started with git class room. During this we used the new tool to learn about the React life cycle. The react life cycle contains 5 different mainly used methods.</w:t>
      </w:r>
    </w:p>
    <w:p w14:paraId="077E01A3" w14:textId="77777777" w:rsidR="00285D29" w:rsidRDefault="00285D29" w:rsidP="00285D29"/>
    <w:p w14:paraId="08118CA4" w14:textId="77777777" w:rsidR="00285D29" w:rsidRDefault="00285D29" w:rsidP="00285D29">
      <w:pPr>
        <w:pStyle w:val="ListParagraph"/>
        <w:numPr>
          <w:ilvl w:val="0"/>
          <w:numId w:val="2"/>
        </w:numPr>
      </w:pPr>
      <w:r>
        <w:t>Constructor</w:t>
      </w:r>
    </w:p>
    <w:p w14:paraId="244D372D" w14:textId="77777777" w:rsidR="00285D29" w:rsidRDefault="00285D29" w:rsidP="00285D29">
      <w:pPr>
        <w:pStyle w:val="ListParagraph"/>
        <w:numPr>
          <w:ilvl w:val="0"/>
          <w:numId w:val="2"/>
        </w:numPr>
      </w:pPr>
      <w:r>
        <w:t>render</w:t>
      </w:r>
    </w:p>
    <w:p w14:paraId="414A6F09" w14:textId="77777777" w:rsidR="00285D29" w:rsidRDefault="00285D29" w:rsidP="00285D29">
      <w:pPr>
        <w:pStyle w:val="ListParagraph"/>
        <w:numPr>
          <w:ilvl w:val="0"/>
          <w:numId w:val="2"/>
        </w:numPr>
      </w:pPr>
      <w:proofErr w:type="spellStart"/>
      <w:r>
        <w:t>componentDidMount</w:t>
      </w:r>
      <w:proofErr w:type="spellEnd"/>
    </w:p>
    <w:p w14:paraId="5F927882" w14:textId="77777777" w:rsidR="00285D29" w:rsidRDefault="00285D29" w:rsidP="00285D29">
      <w:pPr>
        <w:pStyle w:val="ListParagraph"/>
        <w:numPr>
          <w:ilvl w:val="0"/>
          <w:numId w:val="2"/>
        </w:numPr>
      </w:pPr>
      <w:proofErr w:type="spellStart"/>
      <w:r>
        <w:t>componentWillumount</w:t>
      </w:r>
      <w:proofErr w:type="spellEnd"/>
    </w:p>
    <w:p w14:paraId="1125F948" w14:textId="77777777" w:rsidR="00285D29" w:rsidRDefault="00285D29" w:rsidP="00285D29">
      <w:pPr>
        <w:pStyle w:val="ListParagraph"/>
        <w:numPr>
          <w:ilvl w:val="0"/>
          <w:numId w:val="2"/>
        </w:numPr>
      </w:pPr>
      <w:proofErr w:type="spellStart"/>
      <w:r>
        <w:t>componentDidUpdate</w:t>
      </w:r>
      <w:proofErr w:type="spellEnd"/>
    </w:p>
    <w:p w14:paraId="78D901C4" w14:textId="77777777" w:rsidR="00285D29" w:rsidRDefault="00285D29" w:rsidP="00285D29"/>
    <w:p w14:paraId="3825A866" w14:textId="77777777" w:rsidR="00285D29" w:rsidRDefault="00285D29" w:rsidP="00285D29"/>
    <w:p w14:paraId="17BA35FC" w14:textId="77777777" w:rsidR="00285D29" w:rsidRDefault="00285D29" w:rsidP="00285D29">
      <w:r>
        <w:t xml:space="preserve">There are more lifecycles that this </w:t>
      </w:r>
      <w:proofErr w:type="spellStart"/>
      <w:r>
        <w:t>exept</w:t>
      </w:r>
      <w:proofErr w:type="spellEnd"/>
      <w:r>
        <w:t xml:space="preserve"> these are the only one which are commonly used. Each component runs at a different type during the </w:t>
      </w:r>
      <w:proofErr w:type="spellStart"/>
      <w:r>
        <w:t>lifecylce</w:t>
      </w:r>
      <w:proofErr w:type="spellEnd"/>
      <w:r>
        <w:t xml:space="preserve"> of a </w:t>
      </w:r>
      <w:proofErr w:type="spellStart"/>
      <w:r>
        <w:t>compent</w:t>
      </w:r>
      <w:proofErr w:type="spellEnd"/>
      <w:r>
        <w:t>.</w:t>
      </w:r>
    </w:p>
    <w:p w14:paraId="5DB5D1B9" w14:textId="77777777" w:rsidR="00285D29" w:rsidRDefault="00285D29" w:rsidP="00285D29">
      <w:r>
        <w:t xml:space="preserve">Constructor are </w:t>
      </w:r>
      <w:proofErr w:type="gramStart"/>
      <w:r>
        <w:t>ran</w:t>
      </w:r>
      <w:proofErr w:type="gramEnd"/>
      <w:r>
        <w:t xml:space="preserve"> before the </w:t>
      </w:r>
      <w:proofErr w:type="spellStart"/>
      <w:r>
        <w:t>compent</w:t>
      </w:r>
      <w:proofErr w:type="spellEnd"/>
      <w:r>
        <w:t xml:space="preserve"> is mounted and lets the user set up things such as the state of objects and </w:t>
      </w:r>
      <w:proofErr w:type="spellStart"/>
      <w:r>
        <w:t>eventbinds</w:t>
      </w:r>
      <w:proofErr w:type="spellEnd"/>
      <w:r>
        <w:t>.</w:t>
      </w:r>
    </w:p>
    <w:p w14:paraId="233B837F" w14:textId="77777777" w:rsidR="00285D29" w:rsidRDefault="00285D29" w:rsidP="00285D29">
      <w:r>
        <w:t xml:space="preserve">Constructor are limited as too what they can do as </w:t>
      </w:r>
      <w:proofErr w:type="gramStart"/>
      <w:r>
        <w:t>there</w:t>
      </w:r>
      <w:proofErr w:type="gramEnd"/>
      <w:r>
        <w:t xml:space="preserve"> code takes place before the component is mount and therefore doesn't have a state yet.</w:t>
      </w:r>
    </w:p>
    <w:p w14:paraId="3D305815" w14:textId="77777777" w:rsidR="00285D29" w:rsidRDefault="00285D29" w:rsidP="00285D29"/>
    <w:p w14:paraId="02AFF945" w14:textId="77777777" w:rsidR="00285D29" w:rsidRDefault="00285D29" w:rsidP="00285D29">
      <w:r>
        <w:t xml:space="preserve">Render is the only </w:t>
      </w:r>
      <w:proofErr w:type="spellStart"/>
      <w:r>
        <w:t>composirey</w:t>
      </w:r>
      <w:proofErr w:type="spellEnd"/>
      <w:r>
        <w:t xml:space="preserve"> part of a class. Render is the main part of the code and render what the </w:t>
      </w:r>
      <w:proofErr w:type="spellStart"/>
      <w:r>
        <w:t>compent</w:t>
      </w:r>
      <w:proofErr w:type="spellEnd"/>
      <w:r>
        <w:t xml:space="preserve"> is </w:t>
      </w:r>
      <w:proofErr w:type="spellStart"/>
      <w:r>
        <w:t>ment</w:t>
      </w:r>
      <w:proofErr w:type="spellEnd"/>
      <w:r>
        <w:t xml:space="preserve"> to render. Render </w:t>
      </w:r>
      <w:proofErr w:type="spellStart"/>
      <w:r>
        <w:t>can not</w:t>
      </w:r>
      <w:proofErr w:type="spellEnd"/>
      <w:r>
        <w:t xml:space="preserve"> be used to </w:t>
      </w:r>
      <w:proofErr w:type="spellStart"/>
      <w:r>
        <w:t>diffectly</w:t>
      </w:r>
      <w:proofErr w:type="spellEnd"/>
      <w:r>
        <w:t xml:space="preserve"> influent the state of the </w:t>
      </w:r>
      <w:proofErr w:type="spellStart"/>
      <w:r>
        <w:t>compent</w:t>
      </w:r>
      <w:proofErr w:type="spellEnd"/>
      <w:r>
        <w:t xml:space="preserve"> or to directly interact with the browser.</w:t>
      </w:r>
    </w:p>
    <w:p w14:paraId="33FA852A" w14:textId="77777777" w:rsidR="00285D29" w:rsidRDefault="00285D29" w:rsidP="00285D29"/>
    <w:p w14:paraId="2CD35F79" w14:textId="77777777" w:rsidR="00285D29" w:rsidRDefault="00285D29" w:rsidP="00285D29">
      <w:proofErr w:type="spellStart"/>
      <w:r>
        <w:t>componentDidMount</w:t>
      </w:r>
      <w:proofErr w:type="spellEnd"/>
      <w:r>
        <w:t xml:space="preserve"> will be ran directly after the code was mounted and therefore can be used to set up things like subscriptions.</w:t>
      </w:r>
    </w:p>
    <w:p w14:paraId="44026CD0" w14:textId="77777777" w:rsidR="00285D29" w:rsidRDefault="00285D29" w:rsidP="00285D29"/>
    <w:p w14:paraId="2C1548D2" w14:textId="77777777" w:rsidR="00285D29" w:rsidRDefault="00285D29" w:rsidP="00285D29">
      <w:proofErr w:type="spellStart"/>
      <w:r>
        <w:t>compoentDidUpdate</w:t>
      </w:r>
      <w:proofErr w:type="spellEnd"/>
      <w:r>
        <w:t xml:space="preserve"> is ran when the </w:t>
      </w:r>
      <w:proofErr w:type="spellStart"/>
      <w:r>
        <w:t>compent</w:t>
      </w:r>
      <w:proofErr w:type="spellEnd"/>
      <w:r>
        <w:t xml:space="preserve"> is updated in </w:t>
      </w:r>
      <w:proofErr w:type="spellStart"/>
      <w:r>
        <w:t>someway</w:t>
      </w:r>
      <w:proofErr w:type="spellEnd"/>
      <w:r>
        <w:t xml:space="preserve">. By using the this we can invoke code after a change is made allowing </w:t>
      </w:r>
    </w:p>
    <w:p w14:paraId="47977149" w14:textId="77777777" w:rsidR="00285D29" w:rsidRDefault="00285D29" w:rsidP="00285D29">
      <w:r>
        <w:t xml:space="preserve">us to be able to re-render the </w:t>
      </w:r>
      <w:proofErr w:type="spellStart"/>
      <w:r>
        <w:t>compent</w:t>
      </w:r>
      <w:proofErr w:type="spellEnd"/>
      <w:r>
        <w:t xml:space="preserve"> after anything is changed.</w:t>
      </w:r>
    </w:p>
    <w:p w14:paraId="17E1E4EC" w14:textId="77777777" w:rsidR="00285D29" w:rsidRDefault="00285D29" w:rsidP="00285D29"/>
    <w:p w14:paraId="5017FEAF" w14:textId="77777777" w:rsidR="00285D29" w:rsidRDefault="00285D29" w:rsidP="00285D29">
      <w:proofErr w:type="spellStart"/>
      <w:r>
        <w:t>commpentWillUnMount</w:t>
      </w:r>
      <w:proofErr w:type="spellEnd"/>
      <w:r>
        <w:t xml:space="preserve"> lets us run any code that is needed before the </w:t>
      </w:r>
      <w:proofErr w:type="spellStart"/>
      <w:r>
        <w:t>compented</w:t>
      </w:r>
      <w:proofErr w:type="spellEnd"/>
      <w:r>
        <w:t xml:space="preserve"> is </w:t>
      </w:r>
      <w:proofErr w:type="spellStart"/>
      <w:r>
        <w:t>umounted</w:t>
      </w:r>
      <w:proofErr w:type="spellEnd"/>
      <w:r>
        <w:t xml:space="preserve"> and </w:t>
      </w:r>
      <w:proofErr w:type="spellStart"/>
      <w:r>
        <w:t>distroyed</w:t>
      </w:r>
      <w:proofErr w:type="spellEnd"/>
      <w:r>
        <w:t>.</w:t>
      </w:r>
    </w:p>
    <w:p w14:paraId="43926E51" w14:textId="77777777" w:rsidR="00285D29" w:rsidRDefault="00285D29" w:rsidP="00285D29"/>
    <w:p w14:paraId="639F0519" w14:textId="77777777" w:rsidR="00285D29" w:rsidRDefault="00285D29" w:rsidP="00285D29">
      <w:r>
        <w:t xml:space="preserve">Knowledge of the life cycle react allows us to fully take advantage of how react </w:t>
      </w:r>
      <w:proofErr w:type="spellStart"/>
      <w:r>
        <w:t>compoents</w:t>
      </w:r>
      <w:proofErr w:type="spellEnd"/>
      <w:r>
        <w:t xml:space="preserve"> </w:t>
      </w:r>
      <w:proofErr w:type="spellStart"/>
      <w:r>
        <w:t>rendercode</w:t>
      </w:r>
      <w:proofErr w:type="spellEnd"/>
      <w:r>
        <w:t xml:space="preserve"> allowing us to be able to have certain bits of code rendered at certain times.</w:t>
      </w:r>
    </w:p>
    <w:p w14:paraId="00991988" w14:textId="77777777" w:rsidR="00285D29" w:rsidRPr="00285D29" w:rsidRDefault="00285D29" w:rsidP="00285D29"/>
    <w:p w14:paraId="6FEEA65E" w14:textId="31715B36" w:rsidR="00CF30F1" w:rsidRDefault="00CF30F1" w:rsidP="00CF30F1"/>
    <w:p w14:paraId="28E29A39" w14:textId="6011A8DD" w:rsidR="00CF30F1" w:rsidRDefault="00CF30F1" w:rsidP="00CF30F1">
      <w:pPr>
        <w:pStyle w:val="Heading1"/>
      </w:pPr>
      <w:r>
        <w:t>Week 8</w:t>
      </w:r>
    </w:p>
    <w:p w14:paraId="184355F3" w14:textId="3CB2E7F7" w:rsidR="00CF30F1" w:rsidRDefault="00CF30F1" w:rsidP="00CF30F1">
      <w:pPr>
        <w:pStyle w:val="Heading2"/>
      </w:pPr>
      <w:r>
        <w:t>Class 1</w:t>
      </w:r>
    </w:p>
    <w:p w14:paraId="3679D66F" w14:textId="1AA80367" w:rsidR="00112BC5" w:rsidRDefault="00112BC5" w:rsidP="00112BC5">
      <w:r>
        <w:t xml:space="preserve">For this class we </w:t>
      </w:r>
      <w:r w:rsidR="00580851">
        <w:t xml:space="preserve">finally started to create react apps from scratch. </w:t>
      </w:r>
    </w:p>
    <w:p w14:paraId="3A974642" w14:textId="38B9108D" w:rsidR="00580851" w:rsidRDefault="00580851" w:rsidP="00112BC5">
      <w:r>
        <w:t>Creating an app wasn’t as hard as I thought it would be as I have already made a couple trying to better understand the class work.</w:t>
      </w:r>
    </w:p>
    <w:p w14:paraId="2EBCB57C" w14:textId="33CD1F4E" w:rsidR="00580851" w:rsidRDefault="00580851" w:rsidP="00112BC5">
      <w:r>
        <w:t>However, I made a few mistakes and result in having to restart, I also had an issue where I forgot to install one of the required packages.</w:t>
      </w:r>
    </w:p>
    <w:p w14:paraId="37CBF7ED" w14:textId="26F3200F" w:rsidR="00580851" w:rsidRDefault="00580851" w:rsidP="00112BC5">
      <w:bookmarkStart w:id="16" w:name="_GoBack"/>
      <w:bookmarkEnd w:id="16"/>
    </w:p>
    <w:p w14:paraId="58219492" w14:textId="77777777" w:rsidR="00580851" w:rsidRPr="00112BC5" w:rsidRDefault="00580851" w:rsidP="00112BC5"/>
    <w:p w14:paraId="6A4519F3" w14:textId="77777777" w:rsidR="00CF30F1" w:rsidRDefault="00CF30F1" w:rsidP="00CF30F1">
      <w:pPr>
        <w:pStyle w:val="Heading2"/>
      </w:pPr>
      <w:r>
        <w:t>Class 2</w:t>
      </w:r>
    </w:p>
    <w:p w14:paraId="64C4F238" w14:textId="780174D6" w:rsidR="00CF30F1" w:rsidRDefault="00CF30F1" w:rsidP="00CF30F1"/>
    <w:p w14:paraId="02D5B6FA" w14:textId="1C937C23" w:rsidR="00CF30F1" w:rsidRDefault="00CF30F1" w:rsidP="00CF30F1">
      <w:pPr>
        <w:pStyle w:val="Heading1"/>
      </w:pPr>
      <w:r>
        <w:t>Week 9</w:t>
      </w:r>
    </w:p>
    <w:p w14:paraId="5BD95449" w14:textId="77777777" w:rsidR="00CF30F1" w:rsidRDefault="00CF30F1" w:rsidP="00CF30F1">
      <w:pPr>
        <w:pStyle w:val="Heading2"/>
      </w:pPr>
      <w:r>
        <w:t>Class 1</w:t>
      </w:r>
    </w:p>
    <w:p w14:paraId="3B834898" w14:textId="77777777" w:rsidR="00CF30F1" w:rsidRDefault="00CF30F1" w:rsidP="00CF30F1">
      <w:pPr>
        <w:pStyle w:val="Heading2"/>
      </w:pPr>
      <w:r>
        <w:t>Class 2</w:t>
      </w:r>
    </w:p>
    <w:p w14:paraId="6AEC35B8" w14:textId="3684B20E" w:rsidR="00CF30F1" w:rsidRDefault="00CF30F1" w:rsidP="00CF30F1"/>
    <w:p w14:paraId="3B468038" w14:textId="3710DB25" w:rsidR="00CF30F1" w:rsidRDefault="00CF30F1" w:rsidP="00CF30F1">
      <w:pPr>
        <w:pStyle w:val="Heading1"/>
      </w:pPr>
      <w:r>
        <w:t>Week 10</w:t>
      </w:r>
    </w:p>
    <w:p w14:paraId="1AB1B2A5" w14:textId="77777777" w:rsidR="00CF30F1" w:rsidRDefault="00CF30F1" w:rsidP="00CF30F1">
      <w:pPr>
        <w:pStyle w:val="Heading2"/>
      </w:pPr>
      <w:r>
        <w:t>Class 1</w:t>
      </w:r>
    </w:p>
    <w:p w14:paraId="2E1F36AA" w14:textId="77777777" w:rsidR="00CF30F1" w:rsidRDefault="00CF30F1" w:rsidP="00CF30F1">
      <w:pPr>
        <w:pStyle w:val="Heading2"/>
      </w:pPr>
      <w:r>
        <w:t>Class 2</w:t>
      </w:r>
    </w:p>
    <w:p w14:paraId="1BAF9DD4" w14:textId="7E80DF9C" w:rsidR="00CF30F1" w:rsidRDefault="00CF30F1" w:rsidP="00CF30F1"/>
    <w:p w14:paraId="3793ED65" w14:textId="50AF2457" w:rsidR="00CF30F1" w:rsidRDefault="00CF30F1" w:rsidP="00CF30F1">
      <w:pPr>
        <w:pStyle w:val="Heading1"/>
      </w:pPr>
      <w:r>
        <w:t>Week 11</w:t>
      </w:r>
    </w:p>
    <w:p w14:paraId="41070AAB" w14:textId="77777777" w:rsidR="00CF30F1" w:rsidRDefault="00CF30F1" w:rsidP="00CF30F1">
      <w:pPr>
        <w:pStyle w:val="Heading2"/>
      </w:pPr>
      <w:r>
        <w:t>Class 1</w:t>
      </w:r>
    </w:p>
    <w:p w14:paraId="463106D5" w14:textId="77777777" w:rsidR="00CF30F1" w:rsidRDefault="00CF30F1" w:rsidP="00CF30F1">
      <w:pPr>
        <w:pStyle w:val="Heading2"/>
      </w:pPr>
      <w:r>
        <w:t>Class 2</w:t>
      </w:r>
    </w:p>
    <w:p w14:paraId="310F6B4B" w14:textId="61DFE282" w:rsidR="00CF30F1" w:rsidRDefault="00CF30F1" w:rsidP="00CF30F1"/>
    <w:p w14:paraId="04AC9E3B" w14:textId="2057D905" w:rsidR="00CF30F1" w:rsidRDefault="00CF30F1" w:rsidP="00CF30F1">
      <w:pPr>
        <w:pStyle w:val="Heading1"/>
      </w:pPr>
      <w:r>
        <w:t>Week 12</w:t>
      </w:r>
    </w:p>
    <w:p w14:paraId="6D3EDE79" w14:textId="77777777" w:rsidR="00CF30F1" w:rsidRDefault="00CF30F1" w:rsidP="00CF30F1">
      <w:pPr>
        <w:pStyle w:val="Heading2"/>
      </w:pPr>
      <w:r>
        <w:t>Class 1</w:t>
      </w:r>
    </w:p>
    <w:p w14:paraId="1FE9CC22" w14:textId="77777777" w:rsidR="00CF30F1" w:rsidRDefault="00CF30F1" w:rsidP="00CF30F1">
      <w:pPr>
        <w:pStyle w:val="Heading2"/>
      </w:pPr>
      <w:r>
        <w:t>Class 2</w:t>
      </w:r>
    </w:p>
    <w:p w14:paraId="650179DA" w14:textId="6748F7B6" w:rsidR="00CF30F1" w:rsidRDefault="00CF30F1" w:rsidP="00CF30F1"/>
    <w:p w14:paraId="2EB5C726" w14:textId="26040FE8" w:rsidR="00CF30F1" w:rsidRDefault="00CF30F1" w:rsidP="00CF30F1">
      <w:pPr>
        <w:pStyle w:val="Heading1"/>
      </w:pPr>
      <w:r>
        <w:t>Week 13</w:t>
      </w:r>
    </w:p>
    <w:p w14:paraId="0EA5CDCE" w14:textId="77777777" w:rsidR="00CF30F1" w:rsidRDefault="00CF30F1" w:rsidP="00CF30F1">
      <w:pPr>
        <w:pStyle w:val="Heading2"/>
      </w:pPr>
      <w:r>
        <w:t>Class 1</w:t>
      </w:r>
    </w:p>
    <w:p w14:paraId="09D518E1" w14:textId="7674993C" w:rsidR="00CF30F1" w:rsidRDefault="00CF30F1" w:rsidP="00CF30F1">
      <w:pPr>
        <w:pStyle w:val="Heading2"/>
      </w:pPr>
      <w:r>
        <w:t>Class 2</w:t>
      </w:r>
    </w:p>
    <w:p w14:paraId="72E33CE2" w14:textId="77777777" w:rsidR="00860374" w:rsidRDefault="00860374" w:rsidP="00860374">
      <w:r>
        <w:t xml:space="preserve">This </w:t>
      </w:r>
      <w:proofErr w:type="spellStart"/>
      <w:r>
        <w:t>lession</w:t>
      </w:r>
      <w:proofErr w:type="spellEnd"/>
      <w:r>
        <w:t xml:space="preserve"> I was sick.</w:t>
      </w:r>
    </w:p>
    <w:p w14:paraId="12A39B52" w14:textId="77777777" w:rsidR="00860374" w:rsidRDefault="00860374" w:rsidP="00860374"/>
    <w:p w14:paraId="298A5DF3" w14:textId="77777777" w:rsidR="00860374" w:rsidRDefault="00860374" w:rsidP="00860374">
      <w:proofErr w:type="spellStart"/>
      <w:r>
        <w:t>Accourding</w:t>
      </w:r>
      <w:proofErr w:type="spellEnd"/>
      <w:r>
        <w:t xml:space="preserve"> to the class we when over a tutorial about how to implement Redux.</w:t>
      </w:r>
    </w:p>
    <w:p w14:paraId="3C42FFDB" w14:textId="77777777" w:rsidR="00860374" w:rsidRDefault="00860374" w:rsidP="00860374">
      <w:r>
        <w:t xml:space="preserve">Many of my class mate had issues getting the tutorial to work but </w:t>
      </w:r>
      <w:proofErr w:type="spellStart"/>
      <w:proofErr w:type="gramStart"/>
      <w:r>
        <w:t>their</w:t>
      </w:r>
      <w:proofErr w:type="spellEnd"/>
      <w:proofErr w:type="gramEnd"/>
      <w:r>
        <w:t xml:space="preserve"> is an example provided by the tutor which apparently works better.</w:t>
      </w:r>
    </w:p>
    <w:p w14:paraId="715E4075" w14:textId="77777777" w:rsidR="00860374" w:rsidRDefault="00860374" w:rsidP="00860374"/>
    <w:p w14:paraId="47DBC8C8" w14:textId="77777777" w:rsidR="00860374" w:rsidRDefault="00860374" w:rsidP="00860374">
      <w:r>
        <w:t>I will need to go over this tutorial in my own time.</w:t>
      </w:r>
    </w:p>
    <w:p w14:paraId="11FB7324" w14:textId="767CE71E" w:rsidR="00CF30F1" w:rsidRDefault="00CF30F1" w:rsidP="00CF30F1"/>
    <w:p w14:paraId="1641C3F5" w14:textId="39C98255" w:rsidR="00CF30F1" w:rsidRDefault="00CF30F1" w:rsidP="00CF30F1">
      <w:pPr>
        <w:pStyle w:val="Heading1"/>
      </w:pPr>
      <w:r>
        <w:lastRenderedPageBreak/>
        <w:t>Week 14</w:t>
      </w:r>
    </w:p>
    <w:p w14:paraId="74073C15" w14:textId="51C48C6D" w:rsidR="00CF30F1" w:rsidRDefault="00CF30F1" w:rsidP="00CF30F1">
      <w:pPr>
        <w:pStyle w:val="Heading2"/>
      </w:pPr>
      <w:r>
        <w:t>Class 1</w:t>
      </w:r>
    </w:p>
    <w:p w14:paraId="0AC48BDB" w14:textId="77777777" w:rsidR="00860374" w:rsidRDefault="00860374" w:rsidP="00860374">
      <w:r>
        <w:t xml:space="preserve">Today in class we </w:t>
      </w:r>
      <w:proofErr w:type="spellStart"/>
      <w:r>
        <w:t>compaired</w:t>
      </w:r>
      <w:proofErr w:type="spellEnd"/>
      <w:r>
        <w:t xml:space="preserve"> the Redux cycle to an insurance company.</w:t>
      </w:r>
    </w:p>
    <w:p w14:paraId="31361186" w14:textId="77777777" w:rsidR="00860374" w:rsidRDefault="00860374" w:rsidP="00860374">
      <w:r>
        <w:t xml:space="preserve">Person goes to AA with a for which </w:t>
      </w:r>
    </w:p>
    <w:p w14:paraId="024B07AB" w14:textId="77777777" w:rsidR="00860374" w:rsidRDefault="00860374" w:rsidP="00860374"/>
    <w:p w14:paraId="1371D143" w14:textId="77777777" w:rsidR="00860374" w:rsidRDefault="00860374" w:rsidP="00860374">
      <w:r>
        <w:t>Redux cycle:</w:t>
      </w:r>
    </w:p>
    <w:p w14:paraId="1075BC48" w14:textId="77777777" w:rsidR="00860374" w:rsidRDefault="00860374" w:rsidP="00860374"/>
    <w:p w14:paraId="0FC4BE79" w14:textId="77777777" w:rsidR="00860374" w:rsidRDefault="00860374" w:rsidP="00860374">
      <w:r>
        <w:t>Action Creation =&gt; Client</w:t>
      </w:r>
    </w:p>
    <w:p w14:paraId="09CBD0CC" w14:textId="77777777" w:rsidR="00860374" w:rsidRDefault="00860374" w:rsidP="00860374">
      <w:r>
        <w:t>Action =&gt; Form</w:t>
      </w:r>
    </w:p>
    <w:p w14:paraId="6B15D55C" w14:textId="77777777" w:rsidR="00860374" w:rsidRDefault="00860374" w:rsidP="00860374">
      <w:r>
        <w:t>Dispatch =&gt; Front Desk</w:t>
      </w:r>
    </w:p>
    <w:p w14:paraId="3FA70D8D" w14:textId="77777777" w:rsidR="00860374" w:rsidRDefault="00860374" w:rsidP="00860374">
      <w:r>
        <w:t xml:space="preserve">Reducers </w:t>
      </w:r>
    </w:p>
    <w:p w14:paraId="06BFC00E" w14:textId="77777777" w:rsidR="00860374" w:rsidRDefault="00860374" w:rsidP="00860374">
      <w:r>
        <w:t>State</w:t>
      </w:r>
    </w:p>
    <w:p w14:paraId="053786CC" w14:textId="77777777" w:rsidR="00860374" w:rsidRDefault="00860374" w:rsidP="00860374"/>
    <w:p w14:paraId="3E3AEBF1" w14:textId="77777777" w:rsidR="00860374" w:rsidRDefault="00860374" w:rsidP="00860374">
      <w:r>
        <w:t xml:space="preserve">When designing redux we </w:t>
      </w:r>
      <w:proofErr w:type="gramStart"/>
      <w:r>
        <w:t>have to</w:t>
      </w:r>
      <w:proofErr w:type="gramEnd"/>
      <w:r>
        <w:t xml:space="preserve"> focus on Action creation and action as these will decide how we handle the creation.</w:t>
      </w:r>
    </w:p>
    <w:p w14:paraId="757A605A" w14:textId="77777777" w:rsidR="00860374" w:rsidRDefault="00860374" w:rsidP="00860374"/>
    <w:p w14:paraId="72CF5ACC" w14:textId="77777777" w:rsidR="00860374" w:rsidRDefault="00860374" w:rsidP="00860374"/>
    <w:p w14:paraId="17DB38ED" w14:textId="77777777" w:rsidR="00860374" w:rsidRDefault="00860374" w:rsidP="00860374">
      <w:r>
        <w:t xml:space="preserve">When were use redux we are updating a single array this is important to </w:t>
      </w:r>
      <w:proofErr w:type="spellStart"/>
      <w:r>
        <w:t>remenber</w:t>
      </w:r>
      <w:proofErr w:type="spellEnd"/>
      <w:r>
        <w:t xml:space="preserve"> as it is </w:t>
      </w:r>
      <w:proofErr w:type="spellStart"/>
      <w:r>
        <w:t>commonally</w:t>
      </w:r>
      <w:proofErr w:type="spellEnd"/>
      <w:r>
        <w:t xml:space="preserve"> believe that </w:t>
      </w:r>
      <w:proofErr w:type="gramStart"/>
      <w:r>
        <w:t>the</w:t>
      </w:r>
      <w:proofErr w:type="gramEnd"/>
      <w:r>
        <w:t xml:space="preserve"> </w:t>
      </w:r>
    </w:p>
    <w:p w14:paraId="50239677" w14:textId="77777777" w:rsidR="00860374" w:rsidRDefault="00860374" w:rsidP="00860374">
      <w:r>
        <w:t xml:space="preserve">redux </w:t>
      </w:r>
      <w:proofErr w:type="spellStart"/>
      <w:r>
        <w:t>funtions</w:t>
      </w:r>
      <w:proofErr w:type="spellEnd"/>
      <w:r>
        <w:t xml:space="preserve"> are constantly creating new array. When creating the </w:t>
      </w:r>
      <w:proofErr w:type="gramStart"/>
      <w:r>
        <w:t>array</w:t>
      </w:r>
      <w:proofErr w:type="gramEnd"/>
      <w:r>
        <w:t xml:space="preserve"> we must use '[]' so the reducer knows what we are trying to create.</w:t>
      </w:r>
    </w:p>
    <w:p w14:paraId="0050402E" w14:textId="77777777" w:rsidR="00860374" w:rsidRDefault="00860374" w:rsidP="00860374"/>
    <w:p w14:paraId="21BADC3C" w14:textId="77777777" w:rsidR="00860374" w:rsidRDefault="00860374" w:rsidP="00860374">
      <w:r>
        <w:t xml:space="preserve">After creating the </w:t>
      </w:r>
      <w:proofErr w:type="gramStart"/>
      <w:r>
        <w:t>reducer</w:t>
      </w:r>
      <w:proofErr w:type="gramEnd"/>
      <w:r>
        <w:t xml:space="preserve"> we then preform an action based on what type of requests is being passed.</w:t>
      </w:r>
    </w:p>
    <w:p w14:paraId="189FB421" w14:textId="77777777" w:rsidR="00860374" w:rsidRDefault="00860374" w:rsidP="00860374"/>
    <w:p w14:paraId="41CE1F0B" w14:textId="77777777" w:rsidR="00860374" w:rsidRDefault="00860374" w:rsidP="00860374">
      <w:r>
        <w:t>When naming action type the standard is to have the title being all caps with an underscore and not a dash.</w:t>
      </w:r>
    </w:p>
    <w:p w14:paraId="1B89C6A9" w14:textId="77777777" w:rsidR="00860374" w:rsidRDefault="00860374" w:rsidP="00860374"/>
    <w:p w14:paraId="0F96F6D2" w14:textId="77777777" w:rsidR="00860374" w:rsidRDefault="00860374" w:rsidP="00860374">
      <w:r>
        <w:t xml:space="preserve">We have the choice between switch and if </w:t>
      </w:r>
      <w:proofErr w:type="spellStart"/>
      <w:r>
        <w:t>statments</w:t>
      </w:r>
      <w:proofErr w:type="spellEnd"/>
      <w:r>
        <w:t>, however major developers avoid switch the reason for this is unknown. I may need to look in to</w:t>
      </w:r>
    </w:p>
    <w:p w14:paraId="2D879D53" w14:textId="77777777" w:rsidR="00860374" w:rsidRDefault="00860374" w:rsidP="00860374">
      <w:r>
        <w:t xml:space="preserve">the reason for this as my inclination is to use switch </w:t>
      </w:r>
      <w:proofErr w:type="spellStart"/>
      <w:r>
        <w:t>statments</w:t>
      </w:r>
      <w:proofErr w:type="spellEnd"/>
      <w:r>
        <w:t xml:space="preserve"> but if they </w:t>
      </w:r>
      <w:proofErr w:type="gramStart"/>
      <w:r>
        <w:t>is</w:t>
      </w:r>
      <w:proofErr w:type="gramEnd"/>
      <w:r>
        <w:t xml:space="preserve"> a </w:t>
      </w:r>
      <w:proofErr w:type="spellStart"/>
      <w:r>
        <w:t>spicific</w:t>
      </w:r>
      <w:proofErr w:type="spellEnd"/>
      <w:r>
        <w:t xml:space="preserve"> reason to avoid this it would be best that I do.</w:t>
      </w:r>
    </w:p>
    <w:p w14:paraId="46AB341F" w14:textId="77777777" w:rsidR="00860374" w:rsidRDefault="00860374" w:rsidP="00860374"/>
    <w:p w14:paraId="30FB613B" w14:textId="77777777" w:rsidR="00860374" w:rsidRDefault="00860374" w:rsidP="00860374">
      <w:proofErr w:type="gramStart"/>
      <w:r>
        <w:lastRenderedPageBreak/>
        <w:t>'.filter</w:t>
      </w:r>
      <w:proofErr w:type="gramEnd"/>
      <w:r>
        <w:t xml:space="preserve">' can take an error </w:t>
      </w:r>
      <w:proofErr w:type="spellStart"/>
      <w:r>
        <w:t>funtion</w:t>
      </w:r>
      <w:proofErr w:type="spellEnd"/>
      <w:r>
        <w:t xml:space="preserve"> and can take out an item from an array and check the rest of the array. After this point the filtered name is </w:t>
      </w:r>
      <w:proofErr w:type="spellStart"/>
      <w:r>
        <w:t>gonefrom</w:t>
      </w:r>
      <w:proofErr w:type="spellEnd"/>
    </w:p>
    <w:p w14:paraId="36CDD15A" w14:textId="77777777" w:rsidR="00860374" w:rsidRDefault="00860374" w:rsidP="00860374">
      <w:r>
        <w:t xml:space="preserve">the array. This </w:t>
      </w:r>
      <w:proofErr w:type="spellStart"/>
      <w:r>
        <w:t>many</w:t>
      </w:r>
      <w:proofErr w:type="spellEnd"/>
      <w:r>
        <w:t xml:space="preserve"> be useful for my project to remove </w:t>
      </w:r>
      <w:proofErr w:type="spellStart"/>
      <w:r>
        <w:t>unvalid</w:t>
      </w:r>
      <w:proofErr w:type="spellEnd"/>
      <w:r>
        <w:t xml:space="preserve"> </w:t>
      </w:r>
      <w:proofErr w:type="spellStart"/>
      <w:r>
        <w:t>enteies</w:t>
      </w:r>
      <w:proofErr w:type="spellEnd"/>
      <w:r>
        <w:t xml:space="preserve"> in my tables such as if a menu is deleted. I should </w:t>
      </w:r>
      <w:proofErr w:type="gramStart"/>
      <w:r>
        <w:t>look into</w:t>
      </w:r>
      <w:proofErr w:type="gramEnd"/>
      <w:r>
        <w:t xml:space="preserve"> more about this as</w:t>
      </w:r>
    </w:p>
    <w:p w14:paraId="10E53706" w14:textId="77777777" w:rsidR="00860374" w:rsidRDefault="00860374" w:rsidP="00860374">
      <w:r>
        <w:t xml:space="preserve">I am unsure how it works fully and I only a have a </w:t>
      </w:r>
      <w:proofErr w:type="spellStart"/>
      <w:r>
        <w:t>ruffe</w:t>
      </w:r>
      <w:proofErr w:type="spellEnd"/>
      <w:r>
        <w:t xml:space="preserve"> understanding of why this would be useful.</w:t>
      </w:r>
    </w:p>
    <w:p w14:paraId="447CA60A" w14:textId="77777777" w:rsidR="00860374" w:rsidRDefault="00860374" w:rsidP="00860374"/>
    <w:p w14:paraId="7CFAA4B2" w14:textId="77777777" w:rsidR="00860374" w:rsidRDefault="00860374" w:rsidP="00860374">
      <w:r>
        <w:t xml:space="preserve">After creating </w:t>
      </w:r>
      <w:proofErr w:type="gramStart"/>
      <w:r>
        <w:t>all of</w:t>
      </w:r>
      <w:proofErr w:type="gramEnd"/>
      <w:r>
        <w:t xml:space="preserve"> the reducers we then combine them. </w:t>
      </w:r>
    </w:p>
    <w:p w14:paraId="368D436A" w14:textId="77777777" w:rsidR="00860374" w:rsidRDefault="00860374" w:rsidP="00860374">
      <w:r>
        <w:t xml:space="preserve">Redux allows us to remover much of the state from </w:t>
      </w:r>
      <w:proofErr w:type="gramStart"/>
      <w:r>
        <w:t>our</w:t>
      </w:r>
      <w:proofErr w:type="gramEnd"/>
      <w:r>
        <w:t xml:space="preserve"> react components. This is </w:t>
      </w:r>
      <w:proofErr w:type="spellStart"/>
      <w:r>
        <w:t>extrmenly</w:t>
      </w:r>
      <w:proofErr w:type="spellEnd"/>
      <w:r>
        <w:t xml:space="preserve"> important as the parsing of infomraiton is what is creating</w:t>
      </w:r>
    </w:p>
    <w:p w14:paraId="646011FF" w14:textId="77777777" w:rsidR="00860374" w:rsidRDefault="00860374" w:rsidP="00860374">
      <w:r>
        <w:t>a lot of my issues as well as limiting what I can currently implement. The ability to be able to manage infomraiton in the way redux does</w:t>
      </w:r>
    </w:p>
    <w:p w14:paraId="549F5155" w14:textId="77777777" w:rsidR="00860374" w:rsidRDefault="00860374" w:rsidP="00860374">
      <w:r>
        <w:t xml:space="preserve">will allow me to manage things such as </w:t>
      </w:r>
    </w:p>
    <w:p w14:paraId="7C4C00B8" w14:textId="77777777" w:rsidR="00860374" w:rsidRPr="00860374" w:rsidRDefault="00860374" w:rsidP="00860374"/>
    <w:p w14:paraId="5498E6AA" w14:textId="26ED2AA2" w:rsidR="00CF30F1" w:rsidRDefault="00CF30F1" w:rsidP="00CF30F1">
      <w:pPr>
        <w:pStyle w:val="Heading2"/>
      </w:pPr>
      <w:r>
        <w:t>Class 2</w:t>
      </w:r>
    </w:p>
    <w:p w14:paraId="746D3225" w14:textId="77777777" w:rsidR="00860374" w:rsidRDefault="00860374" w:rsidP="00860374">
      <w:r>
        <w:t>This class we went over two examples for a redux based log in system.</w:t>
      </w:r>
    </w:p>
    <w:p w14:paraId="1C29A29D" w14:textId="77777777" w:rsidR="00860374" w:rsidRDefault="00860374" w:rsidP="00860374"/>
    <w:p w14:paraId="04502D8A" w14:textId="77777777" w:rsidR="00860374" w:rsidRDefault="00860374" w:rsidP="00860374">
      <w:r>
        <w:t xml:space="preserve">The first example let us log in with test </w:t>
      </w:r>
      <w:proofErr w:type="spellStart"/>
      <w:r>
        <w:t>test</w:t>
      </w:r>
      <w:proofErr w:type="spellEnd"/>
      <w:r>
        <w:t xml:space="preserve"> and the second let us register and delete accounts.</w:t>
      </w:r>
    </w:p>
    <w:p w14:paraId="12EFCC12" w14:textId="77777777" w:rsidR="00860374" w:rsidRDefault="00860374" w:rsidP="00860374">
      <w:r>
        <w:t xml:space="preserve">This is </w:t>
      </w:r>
      <w:proofErr w:type="spellStart"/>
      <w:r>
        <w:t>simlar</w:t>
      </w:r>
      <w:proofErr w:type="spellEnd"/>
      <w:r>
        <w:t xml:space="preserve"> to what I wish to do with my web app. I wish to have a log in screen which changes which </w:t>
      </w:r>
      <w:proofErr w:type="spellStart"/>
      <w:r>
        <w:t>companants</w:t>
      </w:r>
      <w:proofErr w:type="spellEnd"/>
      <w:r>
        <w:t xml:space="preserve"> are </w:t>
      </w:r>
      <w:proofErr w:type="spellStart"/>
      <w:r>
        <w:t>deisplayed</w:t>
      </w:r>
      <w:proofErr w:type="spellEnd"/>
      <w:r>
        <w:t xml:space="preserve"> where </w:t>
      </w:r>
    </w:p>
    <w:p w14:paraId="14748637" w14:textId="77777777" w:rsidR="00860374" w:rsidRDefault="00860374" w:rsidP="00860374">
      <w:r>
        <w:t xml:space="preserve">only a log in user can see and edit menus for the </w:t>
      </w:r>
      <w:proofErr w:type="spellStart"/>
      <w:r>
        <w:t>busness</w:t>
      </w:r>
      <w:proofErr w:type="spellEnd"/>
      <w:r>
        <w:t xml:space="preserve"> the manage this is a good starting point.</w:t>
      </w:r>
    </w:p>
    <w:p w14:paraId="554D9DE2" w14:textId="77777777" w:rsidR="00860374" w:rsidRDefault="00860374" w:rsidP="00860374"/>
    <w:p w14:paraId="1DAEBFE5" w14:textId="77777777" w:rsidR="00860374" w:rsidRDefault="00860374" w:rsidP="00860374">
      <w:r>
        <w:t xml:space="preserve">While we were trying to get the </w:t>
      </w:r>
      <w:proofErr w:type="spellStart"/>
      <w:r>
        <w:t>exmaples</w:t>
      </w:r>
      <w:proofErr w:type="spellEnd"/>
      <w:r>
        <w:t xml:space="preserve"> too work we had a few errors:</w:t>
      </w:r>
    </w:p>
    <w:p w14:paraId="54047108" w14:textId="77777777" w:rsidR="00860374" w:rsidRDefault="00860374" w:rsidP="00860374"/>
    <w:p w14:paraId="49712CA0" w14:textId="77777777" w:rsidR="00860374" w:rsidRDefault="00860374" w:rsidP="00860374">
      <w:r>
        <w:t xml:space="preserve">We needed to use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g </w:t>
      </w:r>
      <w:proofErr w:type="spellStart"/>
      <w:r>
        <w:t>react-scripts@latest</w:t>
      </w:r>
      <w:proofErr w:type="spellEnd"/>
      <w:r>
        <w:t xml:space="preserve"> to install the </w:t>
      </w:r>
      <w:proofErr w:type="spellStart"/>
      <w:r>
        <w:t>approprate</w:t>
      </w:r>
      <w:proofErr w:type="spellEnd"/>
      <w:r>
        <w:t xml:space="preserve"> </w:t>
      </w:r>
      <w:proofErr w:type="spellStart"/>
      <w:r>
        <w:t>packetages</w:t>
      </w:r>
      <w:proofErr w:type="spellEnd"/>
      <w:r>
        <w:t xml:space="preserve"> for the program too run.</w:t>
      </w:r>
    </w:p>
    <w:p w14:paraId="15C9E579" w14:textId="77777777" w:rsidR="00860374" w:rsidRDefault="00860374" w:rsidP="00860374">
      <w:r>
        <w:t>The program had used a config file which was empty, to fix this we had to remove any mention of it from the files in the program.</w:t>
      </w:r>
    </w:p>
    <w:p w14:paraId="7D750348" w14:textId="77777777" w:rsidR="00860374" w:rsidRDefault="00860374" w:rsidP="00860374"/>
    <w:p w14:paraId="0D0BE76E" w14:textId="77777777" w:rsidR="00860374" w:rsidRDefault="00860374" w:rsidP="00860374">
      <w:r>
        <w:t xml:space="preserve">I think on my site it would best to place the log in place of any </w:t>
      </w:r>
      <w:proofErr w:type="spellStart"/>
      <w:r>
        <w:t>editational</w:t>
      </w:r>
      <w:proofErr w:type="spellEnd"/>
      <w:r>
        <w:t xml:space="preserve"> </w:t>
      </w:r>
      <w:proofErr w:type="spellStart"/>
      <w:r>
        <w:t>panals</w:t>
      </w:r>
      <w:proofErr w:type="spellEnd"/>
      <w:r>
        <w:t xml:space="preserve"> with the registration button taking the user to a new page.</w:t>
      </w:r>
    </w:p>
    <w:p w14:paraId="1CBA2D9F" w14:textId="77777777" w:rsidR="00860374" w:rsidRDefault="00860374" w:rsidP="00860374"/>
    <w:p w14:paraId="2D74EB41" w14:textId="77777777" w:rsidR="00860374" w:rsidRDefault="00860374" w:rsidP="00860374">
      <w:r>
        <w:t xml:space="preserve">The code in the examples is </w:t>
      </w:r>
      <w:proofErr w:type="spellStart"/>
      <w:r>
        <w:t>simalar</w:t>
      </w:r>
      <w:proofErr w:type="spellEnd"/>
      <w:r>
        <w:t xml:space="preserve"> to that which is used with our restful </w:t>
      </w:r>
      <w:proofErr w:type="spellStart"/>
      <w:r>
        <w:t>api</w:t>
      </w:r>
      <w:proofErr w:type="spellEnd"/>
      <w:r>
        <w:t>.</w:t>
      </w:r>
    </w:p>
    <w:p w14:paraId="7971E2D1" w14:textId="77777777" w:rsidR="00860374" w:rsidRDefault="00860374" w:rsidP="00860374">
      <w:r>
        <w:t xml:space="preserve"> But it is slightly different and in other places it doesn't seem the same.</w:t>
      </w:r>
    </w:p>
    <w:p w14:paraId="211773B3" w14:textId="77777777" w:rsidR="00860374" w:rsidRDefault="00860374" w:rsidP="00860374"/>
    <w:p w14:paraId="1BBE529A" w14:textId="77777777" w:rsidR="00860374" w:rsidRDefault="00860374" w:rsidP="00860374">
      <w:r>
        <w:lastRenderedPageBreak/>
        <w:t xml:space="preserve"> One large part of this project is it uses a false back end which is something I don't understand and will </w:t>
      </w:r>
      <w:proofErr w:type="spellStart"/>
      <w:r>
        <w:t>proberly</w:t>
      </w:r>
      <w:proofErr w:type="spellEnd"/>
      <w:r>
        <w:t xml:space="preserve"> need to </w:t>
      </w:r>
      <w:proofErr w:type="gramStart"/>
      <w:r>
        <w:t>look into</w:t>
      </w:r>
      <w:proofErr w:type="gramEnd"/>
      <w:r>
        <w:t xml:space="preserve"> to properly understand my program.</w:t>
      </w:r>
    </w:p>
    <w:p w14:paraId="738946C7" w14:textId="77777777" w:rsidR="00860374" w:rsidRPr="00860374" w:rsidRDefault="00860374" w:rsidP="00860374"/>
    <w:p w14:paraId="30BB6F32" w14:textId="574BE94B" w:rsidR="00CF30F1" w:rsidRPr="00CF30F1" w:rsidRDefault="00CF30F1" w:rsidP="00CF30F1"/>
    <w:p w14:paraId="7553E644" w14:textId="77777777" w:rsidR="00CF30F1" w:rsidRDefault="00CF30F1" w:rsidP="00CF30F1"/>
    <w:p w14:paraId="2DE0B283" w14:textId="77777777" w:rsidR="00CF30F1" w:rsidRDefault="00CF30F1" w:rsidP="00CF30F1"/>
    <w:p w14:paraId="789875EF" w14:textId="77777777" w:rsidR="00CF30F1" w:rsidRDefault="00CF30F1" w:rsidP="00CF30F1">
      <w:r>
        <w:t>=============================================Class ???=========================================</w:t>
      </w:r>
    </w:p>
    <w:p w14:paraId="0BF148F7" w14:textId="77777777" w:rsidR="00CF30F1" w:rsidRDefault="00CF30F1" w:rsidP="00CF30F1"/>
    <w:p w14:paraId="4288D803" w14:textId="77777777" w:rsidR="00CF30F1" w:rsidRDefault="00CF30F1" w:rsidP="00CF30F1"/>
    <w:p w14:paraId="16D3D258" w14:textId="77777777" w:rsidR="00CF30F1" w:rsidRDefault="00CF30F1" w:rsidP="00CF30F1">
      <w:r>
        <w:t>MVC vs Flux</w:t>
      </w:r>
    </w:p>
    <w:p w14:paraId="573938FB" w14:textId="77777777" w:rsidR="00CF30F1" w:rsidRDefault="00CF30F1" w:rsidP="00CF30F1"/>
    <w:p w14:paraId="494BEC2B" w14:textId="77777777" w:rsidR="00CF30F1" w:rsidRDefault="00CF30F1" w:rsidP="00CF30F1"/>
    <w:p w14:paraId="00B0188C" w14:textId="77777777" w:rsidR="00CF30F1" w:rsidRDefault="00CF30F1" w:rsidP="00CF30F1">
      <w:r>
        <w:t xml:space="preserve">Model view controller has a large number of </w:t>
      </w:r>
      <w:proofErr w:type="spellStart"/>
      <w:r>
        <w:t>brunchs</w:t>
      </w:r>
      <w:proofErr w:type="spellEnd"/>
      <w:r>
        <w:t xml:space="preserve"> which it has to manage many views and models per </w:t>
      </w:r>
      <w:proofErr w:type="gramStart"/>
      <w:r>
        <w:t>controller</w:t>
      </w:r>
      <w:proofErr w:type="gramEnd"/>
      <w:r>
        <w:t xml:space="preserve"> and they are all linked.</w:t>
      </w:r>
    </w:p>
    <w:p w14:paraId="7EAA6E0D" w14:textId="77777777" w:rsidR="00CF30F1" w:rsidRDefault="00CF30F1" w:rsidP="00CF30F1"/>
    <w:p w14:paraId="6B4CD598" w14:textId="77777777" w:rsidR="00CF30F1" w:rsidRDefault="00CF30F1" w:rsidP="00CF30F1">
      <w:r>
        <w:t xml:space="preserve">This can make the </w:t>
      </w:r>
    </w:p>
    <w:p w14:paraId="7DAB0ABF" w14:textId="77777777" w:rsidR="00CF30F1" w:rsidRDefault="00CF30F1" w:rsidP="00CF30F1"/>
    <w:p w14:paraId="4DC06EED" w14:textId="77777777" w:rsidR="00CF30F1" w:rsidRDefault="00CF30F1" w:rsidP="00CF30F1"/>
    <w:p w14:paraId="6A6C5F19" w14:textId="77777777" w:rsidR="00CF30F1" w:rsidRDefault="00CF30F1" w:rsidP="00CF30F1"/>
    <w:p w14:paraId="6CA19D96" w14:textId="77777777" w:rsidR="005D062A" w:rsidRDefault="00580851"/>
    <w:sectPr w:rsidR="005D062A" w:rsidSect="00CF30F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3A2B79"/>
    <w:multiLevelType w:val="hybridMultilevel"/>
    <w:tmpl w:val="F226211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FF11A29"/>
    <w:multiLevelType w:val="hybridMultilevel"/>
    <w:tmpl w:val="78361CA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tAQBEwNDMxMLJR2l4NTi4sz8PJACo1oAelTZ9SwAAAA="/>
  </w:docVars>
  <w:rsids>
    <w:rsidRoot w:val="00277589"/>
    <w:rsid w:val="00112BC5"/>
    <w:rsid w:val="00277589"/>
    <w:rsid w:val="00285D29"/>
    <w:rsid w:val="003E65B3"/>
    <w:rsid w:val="00580851"/>
    <w:rsid w:val="00793476"/>
    <w:rsid w:val="007E7C0A"/>
    <w:rsid w:val="00860374"/>
    <w:rsid w:val="00970732"/>
    <w:rsid w:val="009E2744"/>
    <w:rsid w:val="00CF30F1"/>
    <w:rsid w:val="00D66C01"/>
    <w:rsid w:val="00E07240"/>
    <w:rsid w:val="00FB5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921B5"/>
  <w15:chartTrackingRefBased/>
  <w15:docId w15:val="{2C3074D4-BC36-48D3-97B8-B27535CA8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30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30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30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30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CF30F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F30F1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F30F1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F30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F30F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F30F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5D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1F4C76-4C98-4E35-A35E-57AFBE2C0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3</Pages>
  <Words>3530</Words>
  <Characters>20127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urnal</vt:lpstr>
    </vt:vector>
  </TitlesOfParts>
  <Company/>
  <LinksUpToDate>false</LinksUpToDate>
  <CharactersWithSpaces>2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</dc:title>
  <dc:subject>WEB601</dc:subject>
  <dc:creator>Aj Fry</dc:creator>
  <cp:keywords/>
  <dc:description/>
  <cp:lastModifiedBy>Aj Fry</cp:lastModifiedBy>
  <cp:revision>3</cp:revision>
  <dcterms:created xsi:type="dcterms:W3CDTF">2019-11-18T03:24:00Z</dcterms:created>
  <dcterms:modified xsi:type="dcterms:W3CDTF">2019-11-18T04:15:00Z</dcterms:modified>
</cp:coreProperties>
</file>